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10F9" w14:textId="77777777" w:rsidR="00CE7A5C" w:rsidRDefault="000A7D46" w:rsidP="00CE7A5C">
      <w:r w:rsidRPr="00367623">
        <w:rPr>
          <w:rFonts w:ascii="Calibri" w:eastAsia="Times New Roman" w:hAnsi="Calibri" w:cs="Times New Roman"/>
          <w:noProof/>
          <w:color w:val="000000"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118C0" wp14:editId="06AF4370">
                <wp:simplePos x="0" y="0"/>
                <wp:positionH relativeFrom="margin">
                  <wp:posOffset>1042670</wp:posOffset>
                </wp:positionH>
                <wp:positionV relativeFrom="paragraph">
                  <wp:posOffset>240665</wp:posOffset>
                </wp:positionV>
                <wp:extent cx="2076450" cy="590550"/>
                <wp:effectExtent l="133350" t="133350" r="133350" b="152400"/>
                <wp:wrapNone/>
                <wp:docPr id="45" name="Rectangle 4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5905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83D76F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83D76F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83D76F">
                                <a:shade val="100000"/>
                                <a:satMod val="115000"/>
                              </a:srgb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D3D52E" w14:textId="77777777" w:rsidR="008E0179" w:rsidRDefault="00873288" w:rsidP="00B116D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sz w:val="36"/>
                                <w:szCs w:val="36"/>
                              </w:rPr>
                              <w:t>Grievance</w:t>
                            </w:r>
                            <w:r w:rsidR="008E0179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light1"/>
                                <w:sz w:val="36"/>
                                <w:szCs w:val="36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vertOverflow="clip" horzOverflow="clip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118C0" id="Rectangle 45" o:spid="_x0000_s1026" style="position:absolute;margin-left:82.1pt;margin-top:18.95pt;width:163.5pt;height:46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" fillcolor="#478139" stroked="f" strokeweight="1pt">
                <v:fill color2="#7edf67" rotate="t" focusposition="1" focussize="" colors="0 #478139;.5 #69bb55;1 #7edf67" focus="100%" type="gradientRadial"/>
                <v:shadow on="t" color="black" offset="0,1pt"/>
                <v:textbox>
                  <w:txbxContent>
                    <w:p w14:paraId="31D3D52E" w14:textId="77777777" w:rsidR="008E0179" w:rsidRDefault="00873288" w:rsidP="00B116D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sz w:val="36"/>
                          <w:szCs w:val="36"/>
                        </w:rPr>
                        <w:t>Grievance</w:t>
                      </w:r>
                      <w:r w:rsidR="008E0179">
                        <w:rPr>
                          <w:rFonts w:asciiTheme="minorHAnsi" w:hAnsi="Calibri" w:cstheme="minorBidi"/>
                          <w:b/>
                          <w:bCs/>
                          <w:color w:val="FFFFFF" w:themeColor="light1"/>
                          <w:sz w:val="36"/>
                          <w:szCs w:val="36"/>
                        </w:rPr>
                        <w:t xml:space="preserve"> For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E7A5C" w:rsidRPr="00367623">
        <w:rPr>
          <w:rFonts w:ascii="Calibri" w:eastAsia="Times New Roman" w:hAnsi="Calibri" w:cs="Times New Roman"/>
          <w:noProof/>
          <w:color w:val="000000"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BAD052" wp14:editId="75D688D7">
                <wp:simplePos x="0" y="0"/>
                <wp:positionH relativeFrom="column">
                  <wp:posOffset>-169546</wp:posOffset>
                </wp:positionH>
                <wp:positionV relativeFrom="page">
                  <wp:posOffset>228600</wp:posOffset>
                </wp:positionV>
                <wp:extent cx="2714625" cy="657225"/>
                <wp:effectExtent l="133350" t="133350" r="142875" b="161925"/>
                <wp:wrapNone/>
                <wp:docPr id="19" name="Rectangle 1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625" cy="6572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5F65C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D5F65C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D5F65C">
                                <a:shade val="100000"/>
                                <a:satMod val="115000"/>
                              </a:srgbClr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20B560" w14:textId="77777777" w:rsidR="008E0179" w:rsidRDefault="000A7D46" w:rsidP="008E017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ajorHAnsi" w:hAnsi="Calibri Light" w:cstheme="minorBidi"/>
                                <w:b/>
                                <w:bCs/>
                                <w:color w:val="3A5925"/>
                                <w:sz w:val="32"/>
                                <w:szCs w:val="32"/>
                              </w:rPr>
                              <w:t xml:space="preserve">Polytechnic Institute Australia </w:t>
                            </w:r>
                            <w:r w:rsidR="005F6A87">
                              <w:rPr>
                                <w:rFonts w:asciiTheme="majorHAnsi" w:hAnsi="Calibri Light" w:cstheme="minorBidi"/>
                                <w:b/>
                                <w:bCs/>
                                <w:color w:val="3A5925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Overflow="clip" horzOverflow="clip" wrap="square"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BAD052" id="Rectangle 19" o:spid="_x0000_s1027" style="position:absolute;margin-left:-13.35pt;margin-top:18pt;width:213.7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" fillcolor="#7f962b" stroked="f" strokeweight="1pt">
                <v:fill color2="#dcff50" rotate="t" focusposition="1,1" focussize="" colors="0 #7f962b;.5 #b8d942;1 #dcff50" focus="100%" type="gradientRadial"/>
                <v:shadow on="t" color="black" offset="0,1pt"/>
                <v:textbox>
                  <w:txbxContent>
                    <w:p w14:paraId="4E20B560" w14:textId="77777777" w:rsidR="008E0179" w:rsidRDefault="000A7D46" w:rsidP="008E0179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ajorHAnsi" w:hAnsi="Calibri Light" w:cstheme="minorBidi"/>
                          <w:b/>
                          <w:bCs/>
                          <w:color w:val="3A5925"/>
                          <w:sz w:val="32"/>
                          <w:szCs w:val="32"/>
                        </w:rPr>
                        <w:t xml:space="preserve">Polytechnic Institute Australia </w:t>
                      </w:r>
                      <w:r w:rsidR="005F6A87">
                        <w:rPr>
                          <w:rFonts w:asciiTheme="majorHAnsi" w:hAnsi="Calibri Light" w:cstheme="minorBidi"/>
                          <w:b/>
                          <w:bCs/>
                          <w:color w:val="3A5925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</w:p>
    <w:p w14:paraId="20A01114" w14:textId="77777777" w:rsidR="00CE7A5C" w:rsidRDefault="00CE7A5C" w:rsidP="00CE7A5C"/>
    <w:p w14:paraId="37BBDFF8" w14:textId="77777777" w:rsidR="00CE7A5C" w:rsidRDefault="00CE7A5C" w:rsidP="00CE7A5C"/>
    <w:p w14:paraId="3D8BED4F" w14:textId="77777777" w:rsidR="00CE7A5C" w:rsidRDefault="00CE7A5C" w:rsidP="00CE7A5C"/>
    <w:p w14:paraId="3C1BBCBA" w14:textId="77777777" w:rsidR="00CE7A5C" w:rsidRDefault="00547BA7" w:rsidP="00CE7A5C">
      <w:r w:rsidRPr="00367623">
        <w:rPr>
          <w:rFonts w:ascii="Calibri" w:eastAsia="Times New Roman" w:hAnsi="Calibri" w:cs="Times New Roman"/>
          <w:noProof/>
          <w:color w:val="000000"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4CA301" wp14:editId="111643CB">
                <wp:simplePos x="0" y="0"/>
                <wp:positionH relativeFrom="column">
                  <wp:posOffset>-115570</wp:posOffset>
                </wp:positionH>
                <wp:positionV relativeFrom="paragraph">
                  <wp:posOffset>93980</wp:posOffset>
                </wp:positionV>
                <wp:extent cx="6967182" cy="361666"/>
                <wp:effectExtent l="38100" t="57150" r="43815" b="57785"/>
                <wp:wrapNone/>
                <wp:docPr id="9" name="Rounded Rectangle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7182" cy="361666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7A422B" w14:textId="77777777" w:rsidR="00CE7A5C" w:rsidRDefault="005F6A87" w:rsidP="00151B49">
                            <w:pPr>
                              <w:pStyle w:val="NormalWeb"/>
                              <w:numPr>
                                <w:ilvl w:val="0"/>
                                <w:numId w:val="25"/>
                              </w:numPr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PERSONAL </w:t>
                            </w:r>
                            <w:r w:rsidR="00CE7A5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DETAILS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24CA301" id="Rounded Rectangle 9" o:spid="_x0000_s1028" style="position:absolute;margin-left:-9.1pt;margin-top:7.4pt;width:548.6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" fillcolor="#92d050" strokecolor="#92d050" strokeweight="1pt">
                <v:stroke joinstyle="miter"/>
                <v:textbox>
                  <w:txbxContent>
                    <w:p w14:paraId="0A7A422B" w14:textId="77777777" w:rsidR="00CE7A5C" w:rsidRDefault="005F6A87" w:rsidP="00151B49">
                      <w:pPr>
                        <w:pStyle w:val="NormalWeb"/>
                        <w:numPr>
                          <w:ilvl w:val="0"/>
                          <w:numId w:val="25"/>
                        </w:numPr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PERSONAL </w:t>
                      </w:r>
                      <w:r w:rsidR="00CE7A5C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DETAIL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23FAEC" w14:textId="77777777" w:rsidR="00CE7A5C" w:rsidRDefault="00CE7A5C" w:rsidP="00CE7A5C"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A5230" w14:paraId="18F068A0" w14:textId="77777777" w:rsidTr="00151B49">
        <w:tc>
          <w:tcPr>
            <w:tcW w:w="10456" w:type="dxa"/>
          </w:tcPr>
          <w:p w14:paraId="725DF0EB" w14:textId="77777777" w:rsidR="00CA5230" w:rsidRDefault="00FB1451" w:rsidP="00151B49">
            <w:pPr>
              <w:spacing w:before="120" w:after="120"/>
            </w:pPr>
            <w:r>
              <w:rPr>
                <w:color w:val="385623" w:themeColor="accent6" w:themeShade="80"/>
              </w:rPr>
              <w:t xml:space="preserve">PLEASE USE </w:t>
            </w:r>
            <w:r w:rsidR="005F6A87">
              <w:rPr>
                <w:color w:val="385623" w:themeColor="accent6" w:themeShade="80"/>
              </w:rPr>
              <w:t xml:space="preserve">CAPITAL LETTERS </w:t>
            </w:r>
            <w:r w:rsidR="005F6A87" w:rsidRPr="00C65D17">
              <w:rPr>
                <w:color w:val="385623" w:themeColor="accent6" w:themeShade="80"/>
              </w:rPr>
              <w:t xml:space="preserve"> </w:t>
            </w:r>
          </w:p>
        </w:tc>
      </w:tr>
      <w:tr w:rsidR="00151B49" w14:paraId="149710A2" w14:textId="77777777" w:rsidTr="00151B49">
        <w:tc>
          <w:tcPr>
            <w:tcW w:w="10456" w:type="dxa"/>
          </w:tcPr>
          <w:p w14:paraId="59EA8256" w14:textId="4EBD575E" w:rsidR="00151B49" w:rsidRDefault="00151B49" w:rsidP="00151B49">
            <w:pPr>
              <w:spacing w:before="120" w:after="120"/>
            </w:pPr>
            <w:r>
              <w:t>Family Name (as shown on your passport</w:t>
            </w:r>
            <w:proofErr w:type="gramStart"/>
            <w:r>
              <w:t>) :</w:t>
            </w:r>
            <w:proofErr w:type="gramEnd"/>
            <w:r>
              <w:t xml:space="preserve"> </w:t>
            </w:r>
            <w:r w:rsidRPr="000A5FC0">
              <w:rPr>
                <w:color w:val="538135" w:themeColor="accent6" w:themeShade="BF"/>
              </w:rPr>
              <w:t>_</w:t>
            </w:r>
            <w:r w:rsidR="00181E1C">
              <w:rPr>
                <w:color w:val="538135" w:themeColor="accent6" w:themeShade="BF"/>
              </w:rPr>
              <w:t xml:space="preserve"> </w:t>
            </w:r>
            <w:sdt>
              <w:sdtPr>
                <w:rPr>
                  <w:color w:val="538135" w:themeColor="accent6" w:themeShade="BF"/>
                </w:rPr>
                <w:id w:val="2080551043"/>
                <w:placeholder>
                  <w:docPart w:val="5547ECF8AAD8441686CB5F2141FA45C9"/>
                </w:placeholder>
                <w:text/>
              </w:sdtPr>
              <w:sdtContent>
                <w:r w:rsidR="00181E1C" w:rsidRPr="00B533F3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  <w:r w:rsidR="00181E1C" w:rsidRPr="000A5FC0">
              <w:rPr>
                <w:color w:val="538135" w:themeColor="accent6" w:themeShade="BF"/>
              </w:rPr>
              <w:t xml:space="preserve"> </w:t>
            </w:r>
          </w:p>
        </w:tc>
      </w:tr>
      <w:tr w:rsidR="00151B49" w14:paraId="1A3D1A15" w14:textId="77777777" w:rsidTr="00151B49">
        <w:tc>
          <w:tcPr>
            <w:tcW w:w="10456" w:type="dxa"/>
          </w:tcPr>
          <w:p w14:paraId="0265E634" w14:textId="1EF0D5F9" w:rsidR="00151B49" w:rsidRDefault="00151B49" w:rsidP="00151B49">
            <w:pPr>
              <w:spacing w:before="120" w:after="120"/>
            </w:pPr>
            <w:r>
              <w:t>First Name (as shown on your passport)</w:t>
            </w:r>
            <w:r w:rsidRPr="000A5FC0">
              <w:rPr>
                <w:color w:val="538135" w:themeColor="accent6" w:themeShade="BF"/>
              </w:rPr>
              <w:t>:</w:t>
            </w:r>
            <w:r w:rsidR="00181E1C">
              <w:rPr>
                <w:color w:val="538135" w:themeColor="accent6" w:themeShade="BF"/>
              </w:rPr>
              <w:t xml:space="preserve"> </w:t>
            </w:r>
            <w:sdt>
              <w:sdtPr>
                <w:rPr>
                  <w:color w:val="538135" w:themeColor="accent6" w:themeShade="BF"/>
                </w:rPr>
                <w:id w:val="-158772173"/>
                <w:placeholder>
                  <w:docPart w:val="8A9544CEDC7F4A2380B74133DF4636B7"/>
                </w:placeholder>
                <w:text/>
              </w:sdtPr>
              <w:sdtContent>
                <w:r w:rsidR="00181E1C" w:rsidRPr="00B533F3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</w:p>
        </w:tc>
      </w:tr>
      <w:tr w:rsidR="00CA5230" w14:paraId="665C71AC" w14:textId="77777777" w:rsidTr="00151B49">
        <w:tc>
          <w:tcPr>
            <w:tcW w:w="10456" w:type="dxa"/>
          </w:tcPr>
          <w:p w14:paraId="351E4C28" w14:textId="711F5D34" w:rsidR="00CA5230" w:rsidRDefault="00151B49" w:rsidP="00151B49">
            <w:pPr>
              <w:spacing w:before="120" w:after="120"/>
            </w:pPr>
            <w:r>
              <w:t>Date of Birth</w:t>
            </w:r>
            <w:r w:rsidR="00C65D17">
              <w:t xml:space="preserve">: </w:t>
            </w:r>
            <w:sdt>
              <w:sdtPr>
                <w:rPr>
                  <w:color w:val="538135" w:themeColor="accent6" w:themeShade="BF"/>
                </w:rPr>
                <w:id w:val="-1232158420"/>
                <w:placeholder>
                  <w:docPart w:val="DefaultPlaceholder_-185401343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C65D17" w:rsidRPr="00181E1C">
                  <w:rPr>
                    <w:color w:val="538135" w:themeColor="accent6" w:themeShade="BF"/>
                  </w:rPr>
                  <w:t>___________________________________________________________________</w:t>
                </w:r>
              </w:sdtContent>
            </w:sdt>
          </w:p>
        </w:tc>
      </w:tr>
      <w:tr w:rsidR="00CA5230" w14:paraId="22502A67" w14:textId="77777777" w:rsidTr="00151B49">
        <w:tc>
          <w:tcPr>
            <w:tcW w:w="10456" w:type="dxa"/>
          </w:tcPr>
          <w:p w14:paraId="0381B6D8" w14:textId="095FCA5A" w:rsidR="00CA5230" w:rsidRDefault="00151B49" w:rsidP="00FB1451">
            <w:pPr>
              <w:spacing w:before="120" w:after="120"/>
            </w:pPr>
            <w:r>
              <w:t>Gender</w:t>
            </w:r>
            <w:r w:rsidR="00020BE4" w:rsidRPr="000A5FC0">
              <w:rPr>
                <w:color w:val="538135" w:themeColor="accent6" w:themeShade="BF"/>
              </w:rPr>
              <w:t>:</w:t>
            </w:r>
            <w:r>
              <w:rPr>
                <w:color w:val="538135" w:themeColor="accent6" w:themeShade="BF"/>
              </w:rPr>
              <w:t xml:space="preserve">  </w:t>
            </w:r>
            <w:sdt>
              <w:sdtPr>
                <w:rPr>
                  <w:color w:val="538135" w:themeColor="accent6" w:themeShade="BF"/>
                </w:rPr>
                <w:id w:val="-1172412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1E1C">
                  <w:rPr>
                    <w:rFonts w:ascii="MS Gothic" w:eastAsia="MS Gothic" w:hAnsi="MS Gothic" w:hint="eastAsia"/>
                    <w:color w:val="538135" w:themeColor="accent6" w:themeShade="BF"/>
                  </w:rPr>
                  <w:t>☐</w:t>
                </w:r>
              </w:sdtContent>
            </w:sdt>
            <w:r w:rsidRPr="00151B49">
              <w:rPr>
                <w:color w:val="538135" w:themeColor="accent6" w:themeShade="BF"/>
                <w:sz w:val="22"/>
              </w:rPr>
              <w:t xml:space="preserve"> </w:t>
            </w:r>
            <w:r w:rsidRPr="00151B49">
              <w:rPr>
                <w:sz w:val="22"/>
              </w:rPr>
              <w:t xml:space="preserve">Female </w:t>
            </w:r>
            <w:sdt>
              <w:sdtPr>
                <w:rPr>
                  <w:color w:val="538135" w:themeColor="accent6" w:themeShade="BF"/>
                  <w:sz w:val="22"/>
                </w:rPr>
                <w:id w:val="-417174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1E1C">
                  <w:rPr>
                    <w:rFonts w:ascii="MS Gothic" w:eastAsia="MS Gothic" w:hAnsi="MS Gothic" w:hint="eastAsia"/>
                    <w:color w:val="538135" w:themeColor="accent6" w:themeShade="BF"/>
                    <w:sz w:val="22"/>
                  </w:rPr>
                  <w:t>☐</w:t>
                </w:r>
              </w:sdtContent>
            </w:sdt>
            <w:r w:rsidRPr="00151B49">
              <w:rPr>
                <w:color w:val="538135" w:themeColor="accent6" w:themeShade="BF"/>
                <w:sz w:val="22"/>
              </w:rPr>
              <w:t xml:space="preserve"> </w:t>
            </w:r>
            <w:r w:rsidRPr="00151B49">
              <w:rPr>
                <w:sz w:val="22"/>
              </w:rPr>
              <w:t xml:space="preserve">Male </w:t>
            </w:r>
            <w:sdt>
              <w:sdtPr>
                <w:rPr>
                  <w:color w:val="538135" w:themeColor="accent6" w:themeShade="BF"/>
                  <w:sz w:val="22"/>
                </w:rPr>
                <w:id w:val="-136806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1E1C">
                  <w:rPr>
                    <w:rFonts w:ascii="MS Gothic" w:eastAsia="MS Gothic" w:hAnsi="MS Gothic" w:hint="eastAsia"/>
                    <w:color w:val="538135" w:themeColor="accent6" w:themeShade="BF"/>
                    <w:sz w:val="22"/>
                  </w:rPr>
                  <w:t>☐</w:t>
                </w:r>
              </w:sdtContent>
            </w:sdt>
            <w:r w:rsidRPr="00151B49">
              <w:rPr>
                <w:color w:val="538135" w:themeColor="accent6" w:themeShade="BF"/>
                <w:sz w:val="22"/>
              </w:rPr>
              <w:t xml:space="preserve"> </w:t>
            </w:r>
            <w:r w:rsidR="00FB1451" w:rsidRPr="00FB1451">
              <w:rPr>
                <w:sz w:val="22"/>
              </w:rPr>
              <w:t>I</w:t>
            </w:r>
            <w:r w:rsidRPr="00FB1451">
              <w:rPr>
                <w:sz w:val="22"/>
              </w:rPr>
              <w:t>ntersex</w:t>
            </w:r>
          </w:p>
        </w:tc>
      </w:tr>
      <w:tr w:rsidR="00CA5230" w14:paraId="19633FFA" w14:textId="77777777" w:rsidTr="00151B49">
        <w:tc>
          <w:tcPr>
            <w:tcW w:w="10456" w:type="dxa"/>
          </w:tcPr>
          <w:p w14:paraId="78777227" w14:textId="785128D8" w:rsidR="00CA5230" w:rsidRPr="00E654B9" w:rsidRDefault="00A715CA" w:rsidP="00E654B9">
            <w:pPr>
              <w:spacing w:before="120" w:after="120" w:line="240" w:lineRule="auto"/>
              <w:rPr>
                <w:color w:val="538135" w:themeColor="accent6" w:themeShade="BF"/>
              </w:rPr>
            </w:pPr>
            <w:r>
              <w:t xml:space="preserve">Student ID No. </w:t>
            </w:r>
            <w:r w:rsidR="00181E1C">
              <w:rPr>
                <w:color w:val="538135" w:themeColor="accent6" w:themeShade="BF"/>
              </w:rPr>
              <w:t xml:space="preserve"> </w:t>
            </w:r>
            <w:sdt>
              <w:sdtPr>
                <w:rPr>
                  <w:color w:val="538135" w:themeColor="accent6" w:themeShade="BF"/>
                </w:rPr>
                <w:id w:val="1069232799"/>
                <w:placeholder>
                  <w:docPart w:val="93A55D26B7BD4BC3A27015917DF4B1D0"/>
                </w:placeholder>
                <w:text/>
              </w:sdtPr>
              <w:sdtContent>
                <w:r w:rsidR="00181E1C" w:rsidRPr="00B533F3">
                  <w:rPr>
                    <w:color w:val="538135" w:themeColor="accent6" w:themeShade="BF"/>
                  </w:rPr>
                  <w:t>_______________________</w:t>
                </w:r>
              </w:sdtContent>
            </w:sdt>
            <w:r w:rsidR="00E654B9" w:rsidRPr="00AC2883">
              <w:t xml:space="preserve"> Email address: </w:t>
            </w:r>
            <w:sdt>
              <w:sdtPr>
                <w:rPr>
                  <w:color w:val="538135" w:themeColor="accent6" w:themeShade="BF"/>
                </w:rPr>
                <w:id w:val="-557401130"/>
                <w:placeholder>
                  <w:docPart w:val="F6201510AD5D479B840D097AC3481FB5"/>
                </w:placeholder>
                <w:text/>
              </w:sdtPr>
              <w:sdtContent>
                <w:r w:rsidR="00181E1C" w:rsidRPr="00311FAA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</w:p>
        </w:tc>
      </w:tr>
    </w:tbl>
    <w:p w14:paraId="0F9A0C66" w14:textId="77777777" w:rsidR="00CE6E25" w:rsidRDefault="007430F1" w:rsidP="00CE7A5C">
      <w:r w:rsidRPr="00367623">
        <w:rPr>
          <w:rFonts w:ascii="Calibri" w:eastAsia="Times New Roman" w:hAnsi="Calibri" w:cs="Times New Roman"/>
          <w:noProof/>
          <w:color w:val="000000"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3381D7" wp14:editId="3908C656">
                <wp:simplePos x="0" y="0"/>
                <wp:positionH relativeFrom="column">
                  <wp:posOffset>-170597</wp:posOffset>
                </wp:positionH>
                <wp:positionV relativeFrom="paragraph">
                  <wp:posOffset>50610</wp:posOffset>
                </wp:positionV>
                <wp:extent cx="7001301" cy="361666"/>
                <wp:effectExtent l="38100" t="57150" r="28575" b="38735"/>
                <wp:wrapNone/>
                <wp:docPr id="10" name="Rounded Rectangle 1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1301" cy="361666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C22B" w14:textId="77777777" w:rsidR="007430F1" w:rsidRDefault="00151B49" w:rsidP="007430F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2. </w:t>
                            </w:r>
                            <w:r w:rsidR="00AC2883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Course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3381D7" id="Rounded Rectangle 10" o:spid="_x0000_s1029" style="position:absolute;margin-left:-13.45pt;margin-top:4pt;width:551.3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" fillcolor="#92d050" stroked="f" strokeweight="1pt">
                <v:stroke joinstyle="miter"/>
                <v:textbox>
                  <w:txbxContent>
                    <w:p w14:paraId="04C1C22B" w14:textId="77777777" w:rsidR="007430F1" w:rsidRDefault="00151B49" w:rsidP="007430F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2. </w:t>
                      </w:r>
                      <w:r w:rsidR="00AC2883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Course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1042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3"/>
        <w:gridCol w:w="5182"/>
      </w:tblGrid>
      <w:tr w:rsidR="00681E82" w14:paraId="10B492C3" w14:textId="77777777" w:rsidTr="00B503DB">
        <w:tc>
          <w:tcPr>
            <w:tcW w:w="10425" w:type="dxa"/>
            <w:gridSpan w:val="2"/>
          </w:tcPr>
          <w:p w14:paraId="16B53352" w14:textId="77777777" w:rsidR="00681E82" w:rsidRDefault="00681E82" w:rsidP="00B503DB">
            <w:pPr>
              <w:spacing w:before="120" w:after="120"/>
            </w:pPr>
            <w:r>
              <w:br w:type="page"/>
            </w:r>
          </w:p>
          <w:p w14:paraId="0ACA5F3E" w14:textId="3F395D18" w:rsidR="00681E82" w:rsidRPr="00970E89" w:rsidRDefault="00681E82" w:rsidP="00B503DB">
            <w:pPr>
              <w:spacing w:before="120" w:after="120"/>
            </w:pPr>
            <w:r>
              <w:t xml:space="preserve">(Please select the course </w:t>
            </w:r>
            <w:r>
              <w:t xml:space="preserve">are </w:t>
            </w:r>
            <w:r>
              <w:t>enrol</w:t>
            </w:r>
            <w:r>
              <w:t>led</w:t>
            </w:r>
            <w:r>
              <w:t xml:space="preserve"> in)</w:t>
            </w:r>
          </w:p>
        </w:tc>
      </w:tr>
      <w:tr w:rsidR="00681E82" w14:paraId="746C269C" w14:textId="77777777" w:rsidTr="00B503DB">
        <w:trPr>
          <w:trHeight w:val="1319"/>
        </w:trPr>
        <w:tc>
          <w:tcPr>
            <w:tcW w:w="10425" w:type="dxa"/>
            <w:gridSpan w:val="2"/>
            <w:vAlign w:val="center"/>
          </w:tcPr>
          <w:p w14:paraId="7A6EF005" w14:textId="77777777" w:rsidR="00681E82" w:rsidRDefault="00681E82" w:rsidP="00B503DB">
            <w:pPr>
              <w:spacing w:before="120" w:after="120"/>
              <w:rPr>
                <w:b/>
                <w:sz w:val="22"/>
              </w:rPr>
            </w:pPr>
            <w:r w:rsidRPr="00FF5193">
              <w:rPr>
                <w:b/>
                <w:sz w:val="22"/>
              </w:rPr>
              <w:t xml:space="preserve">Undergraduate </w:t>
            </w:r>
          </w:p>
          <w:p w14:paraId="0CFADDF7" w14:textId="198B1ED5" w:rsidR="00681E82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-566576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1E1C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</w:t>
            </w:r>
            <w:r w:rsidRPr="00B533F3">
              <w:rPr>
                <w:sz w:val="22"/>
              </w:rPr>
              <w:t xml:space="preserve">BACHELOR OF BUSINESS (Accounting) </w:t>
            </w:r>
          </w:p>
          <w:p w14:paraId="0F2200CF" w14:textId="77777777" w:rsidR="00681E82" w:rsidRPr="0000332B" w:rsidRDefault="00681E82" w:rsidP="00B503DB">
            <w:pPr>
              <w:rPr>
                <w:sz w:val="22"/>
              </w:rPr>
            </w:pPr>
            <w:r w:rsidRPr="0000332B">
              <w:rPr>
                <w:rFonts w:ascii="Segoe UI Symbol" w:hAnsi="Segoe UI Symbol" w:cs="Segoe UI Symbol"/>
                <w:sz w:val="22"/>
              </w:rPr>
              <w:t>☐</w:t>
            </w:r>
            <w:r w:rsidRPr="0000332B">
              <w:rPr>
                <w:sz w:val="22"/>
              </w:rPr>
              <w:t xml:space="preserve"> BACHELOR OF BUSINESS (Marketing) </w:t>
            </w:r>
          </w:p>
          <w:p w14:paraId="2685C1E5" w14:textId="77777777" w:rsidR="00681E82" w:rsidRPr="00117FC4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-194499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</w:t>
            </w:r>
            <w:r w:rsidRPr="00B533F3">
              <w:rPr>
                <w:sz w:val="22"/>
              </w:rPr>
              <w:t xml:space="preserve">BACHELOR OF </w:t>
            </w:r>
            <w:r>
              <w:rPr>
                <w:sz w:val="22"/>
              </w:rPr>
              <w:t xml:space="preserve">NETWORKING AND TELECOMMUNICATION </w:t>
            </w:r>
          </w:p>
        </w:tc>
      </w:tr>
      <w:tr w:rsidR="00681E82" w14:paraId="778611E7" w14:textId="77777777" w:rsidTr="00B503DB">
        <w:trPr>
          <w:trHeight w:val="624"/>
        </w:trPr>
        <w:tc>
          <w:tcPr>
            <w:tcW w:w="10425" w:type="dxa"/>
            <w:gridSpan w:val="2"/>
            <w:vAlign w:val="center"/>
          </w:tcPr>
          <w:p w14:paraId="74122641" w14:textId="77777777" w:rsidR="00681E82" w:rsidRDefault="00681E82" w:rsidP="00B503DB">
            <w:pPr>
              <w:spacing w:before="120" w:after="120" w:line="240" w:lineRule="auto"/>
              <w:rPr>
                <w:b/>
                <w:bCs/>
                <w:sz w:val="22"/>
                <w:szCs w:val="22"/>
              </w:rPr>
            </w:pPr>
            <w:r w:rsidRPr="00FD34AB">
              <w:rPr>
                <w:b/>
                <w:bCs/>
                <w:sz w:val="22"/>
                <w:szCs w:val="22"/>
              </w:rPr>
              <w:t>Postgraduate</w:t>
            </w:r>
          </w:p>
          <w:p w14:paraId="775287EB" w14:textId="77777777" w:rsidR="00681E82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141397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GRADUATE CERTIFICATE IN BUSINESS </w:t>
            </w:r>
          </w:p>
          <w:p w14:paraId="34352966" w14:textId="77777777" w:rsidR="00681E82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199737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GRADUATE DIPLOMA IN BUSINESS </w:t>
            </w:r>
          </w:p>
          <w:p w14:paraId="7681FE99" w14:textId="77777777" w:rsidR="00681E82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3231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MASTER OF BUSINESS (select a specialisation) </w:t>
            </w:r>
          </w:p>
          <w:p w14:paraId="74113DE6" w14:textId="77777777" w:rsidR="00681E82" w:rsidRDefault="00681E82" w:rsidP="00B503DB">
            <w:pPr>
              <w:spacing w:before="120" w:after="120"/>
              <w:ind w:left="720"/>
              <w:rPr>
                <w:sz w:val="22"/>
              </w:rPr>
            </w:pPr>
            <w:sdt>
              <w:sdtPr>
                <w:rPr>
                  <w:sz w:val="22"/>
                </w:rPr>
                <w:id w:val="203384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ACCOUNTING </w:t>
            </w:r>
          </w:p>
          <w:p w14:paraId="54808662" w14:textId="77777777" w:rsidR="00681E82" w:rsidRDefault="00681E82" w:rsidP="00B503DB">
            <w:pPr>
              <w:spacing w:before="120" w:after="120"/>
              <w:ind w:left="720"/>
              <w:rPr>
                <w:sz w:val="22"/>
              </w:rPr>
            </w:pPr>
            <w:sdt>
              <w:sdtPr>
                <w:rPr>
                  <w:sz w:val="22"/>
                </w:rPr>
                <w:id w:val="115942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MARKETING </w:t>
            </w:r>
          </w:p>
          <w:p w14:paraId="61B031BF" w14:textId="77777777" w:rsidR="00681E82" w:rsidRDefault="00681E82" w:rsidP="00B503DB">
            <w:pPr>
              <w:spacing w:before="120" w:after="120"/>
              <w:ind w:left="720"/>
              <w:rPr>
                <w:sz w:val="22"/>
              </w:rPr>
            </w:pPr>
            <w:sdt>
              <w:sdtPr>
                <w:rPr>
                  <w:sz w:val="22"/>
                </w:rPr>
                <w:id w:val="138921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INTERNATIONAL BUSINESS </w:t>
            </w:r>
          </w:p>
          <w:p w14:paraId="3F71458D" w14:textId="77777777" w:rsidR="00681E82" w:rsidRPr="00FD34AB" w:rsidRDefault="00681E82" w:rsidP="00B503DB">
            <w:pPr>
              <w:spacing w:before="120" w:after="120"/>
              <w:ind w:left="720"/>
              <w:rPr>
                <w:b/>
                <w:bCs/>
                <w:sz w:val="22"/>
                <w:szCs w:val="22"/>
              </w:rPr>
            </w:pPr>
            <w:sdt>
              <w:sdtPr>
                <w:rPr>
                  <w:sz w:val="22"/>
                </w:rPr>
                <w:id w:val="134805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GENERAL BUSINESS</w:t>
            </w:r>
          </w:p>
        </w:tc>
      </w:tr>
      <w:tr w:rsidR="00681E82" w14:paraId="0E6018E9" w14:textId="77777777" w:rsidTr="00B503DB">
        <w:trPr>
          <w:trHeight w:val="624"/>
        </w:trPr>
        <w:tc>
          <w:tcPr>
            <w:tcW w:w="10425" w:type="dxa"/>
            <w:gridSpan w:val="2"/>
            <w:vAlign w:val="center"/>
          </w:tcPr>
          <w:p w14:paraId="6D69C965" w14:textId="77777777" w:rsidR="00681E82" w:rsidRPr="00970E89" w:rsidRDefault="00681E82" w:rsidP="00B503DB">
            <w:pPr>
              <w:spacing w:before="120" w:after="120" w:line="240" w:lineRule="auto"/>
            </w:pPr>
            <w:r>
              <w:t xml:space="preserve">Preferred Course Start Date: </w:t>
            </w:r>
            <w:sdt>
              <w:sdtPr>
                <w:rPr>
                  <w:color w:val="538135" w:themeColor="accent6" w:themeShade="BF"/>
                </w:rPr>
                <w:id w:val="-2079277229"/>
                <w:placeholder>
                  <w:docPart w:val="8FDA1B68393E488AA62C615E70D3F371"/>
                </w:placeholder>
                <w:text/>
              </w:sdtPr>
              <w:sdtContent>
                <w:r w:rsidRPr="00B533F3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</w:p>
        </w:tc>
      </w:tr>
      <w:tr w:rsidR="00681E82" w:rsidRPr="00FF5193" w14:paraId="32A3166A" w14:textId="77777777" w:rsidTr="00B503DB">
        <w:tc>
          <w:tcPr>
            <w:tcW w:w="10425" w:type="dxa"/>
            <w:gridSpan w:val="2"/>
          </w:tcPr>
          <w:p w14:paraId="17A867CE" w14:textId="77777777" w:rsidR="00681E82" w:rsidRPr="00FF5193" w:rsidRDefault="00681E82" w:rsidP="00B503DB">
            <w:pPr>
              <w:spacing w:before="120" w:after="120"/>
              <w:rPr>
                <w:b/>
              </w:rPr>
            </w:pPr>
            <w:r w:rsidRPr="00FF5193">
              <w:rPr>
                <w:b/>
              </w:rPr>
              <w:t xml:space="preserve">English Language Intensive Courses for Overseas Students (ELICOS) </w:t>
            </w:r>
          </w:p>
        </w:tc>
      </w:tr>
      <w:tr w:rsidR="00681E82" w14:paraId="030FA218" w14:textId="77777777" w:rsidTr="00B503DB">
        <w:trPr>
          <w:trHeight w:val="296"/>
        </w:trPr>
        <w:tc>
          <w:tcPr>
            <w:tcW w:w="5243" w:type="dxa"/>
            <w:vAlign w:val="center"/>
          </w:tcPr>
          <w:p w14:paraId="359FAC69" w14:textId="77777777" w:rsidR="00681E82" w:rsidRPr="00B533F3" w:rsidRDefault="00681E82" w:rsidP="00B503DB">
            <w:pPr>
              <w:spacing w:before="120" w:after="120"/>
              <w:rPr>
                <w:sz w:val="22"/>
                <w:lang w:val="en-US"/>
              </w:rPr>
            </w:pPr>
            <w:sdt>
              <w:sdtPr>
                <w:rPr>
                  <w:sz w:val="22"/>
                </w:rPr>
                <w:id w:val="879363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</w:t>
            </w:r>
            <w:r w:rsidRPr="00903308">
              <w:rPr>
                <w:sz w:val="22"/>
              </w:rPr>
              <w:t>English for Academic Purposes (EAP)</w:t>
            </w:r>
            <w:r>
              <w:rPr>
                <w:sz w:val="22"/>
              </w:rPr>
              <w:t xml:space="preserve"> 1</w:t>
            </w:r>
          </w:p>
        </w:tc>
        <w:tc>
          <w:tcPr>
            <w:tcW w:w="5182" w:type="dxa"/>
            <w:vAlign w:val="center"/>
          </w:tcPr>
          <w:p w14:paraId="49A6120F" w14:textId="77777777" w:rsidR="00681E82" w:rsidRPr="008C1C87" w:rsidRDefault="00681E82" w:rsidP="00B503DB">
            <w:pPr>
              <w:spacing w:before="120" w:after="120"/>
              <w:rPr>
                <w:sz w:val="22"/>
              </w:rPr>
            </w:pPr>
            <w:sdt>
              <w:sdtPr>
                <w:rPr>
                  <w:sz w:val="22"/>
                </w:rPr>
                <w:id w:val="1266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86FC7">
                  <w:rPr>
                    <w:rFonts w:ascii="Segoe UI Symbol" w:hAnsi="Segoe UI Symbol" w:cs="Segoe UI Symbol"/>
                    <w:sz w:val="22"/>
                  </w:rPr>
                  <w:t>☐</w:t>
                </w:r>
              </w:sdtContent>
            </w:sdt>
            <w:r>
              <w:rPr>
                <w:sz w:val="22"/>
              </w:rPr>
              <w:t xml:space="preserve"> English for Academic Purposes (EAP) </w:t>
            </w:r>
          </w:p>
        </w:tc>
      </w:tr>
      <w:tr w:rsidR="00681E82" w14:paraId="2A78C5BB" w14:textId="77777777" w:rsidTr="00B503DB">
        <w:trPr>
          <w:trHeight w:val="624"/>
        </w:trPr>
        <w:tc>
          <w:tcPr>
            <w:tcW w:w="10425" w:type="dxa"/>
            <w:gridSpan w:val="2"/>
            <w:vAlign w:val="center"/>
          </w:tcPr>
          <w:p w14:paraId="09CA21A1" w14:textId="77777777" w:rsidR="00681E82" w:rsidRPr="00970E89" w:rsidRDefault="00681E82" w:rsidP="00B503DB">
            <w:pPr>
              <w:spacing w:before="120" w:after="120" w:line="240" w:lineRule="auto"/>
            </w:pPr>
            <w:r>
              <w:t xml:space="preserve">Preferred Course Start Date: </w:t>
            </w:r>
            <w:sdt>
              <w:sdtPr>
                <w:rPr>
                  <w:color w:val="538135" w:themeColor="accent6" w:themeShade="BF"/>
                </w:rPr>
                <w:id w:val="-2097241689"/>
                <w:placeholder>
                  <w:docPart w:val="242B84985BEA4B63B58482BA419374AC"/>
                </w:placeholder>
                <w:text/>
              </w:sdtPr>
              <w:sdtContent>
                <w:r w:rsidRPr="00B533F3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</w:p>
        </w:tc>
      </w:tr>
      <w:tr w:rsidR="00681E82" w14:paraId="02700A89" w14:textId="77777777" w:rsidTr="00B503DB">
        <w:trPr>
          <w:trHeight w:val="624"/>
        </w:trPr>
        <w:tc>
          <w:tcPr>
            <w:tcW w:w="10425" w:type="dxa"/>
            <w:gridSpan w:val="2"/>
            <w:vAlign w:val="center"/>
          </w:tcPr>
          <w:p w14:paraId="76464FCB" w14:textId="77777777" w:rsidR="00681E82" w:rsidRPr="00970E89" w:rsidRDefault="00681E82" w:rsidP="00B503DB">
            <w:pPr>
              <w:spacing w:before="120" w:after="120" w:line="240" w:lineRule="auto"/>
            </w:pPr>
            <w:r>
              <w:t xml:space="preserve">Number of Weeks: </w:t>
            </w:r>
            <w:sdt>
              <w:sdtPr>
                <w:rPr>
                  <w:color w:val="538135" w:themeColor="accent6" w:themeShade="BF"/>
                </w:rPr>
                <w:id w:val="205223833"/>
                <w:placeholder>
                  <w:docPart w:val="38F1AC94C3214845A6461053A52A37EE"/>
                </w:placeholder>
                <w:text/>
              </w:sdtPr>
              <w:sdtContent>
                <w:r w:rsidRPr="00B533F3">
                  <w:rPr>
                    <w:color w:val="538135" w:themeColor="accent6" w:themeShade="BF"/>
                  </w:rPr>
                  <w:t>____</w:t>
                </w:r>
                <w:r>
                  <w:rPr>
                    <w:color w:val="538135" w:themeColor="accent6" w:themeShade="BF"/>
                  </w:rPr>
                  <w:t>________</w:t>
                </w:r>
                <w:r w:rsidRPr="00B533F3">
                  <w:rPr>
                    <w:color w:val="538135" w:themeColor="accent6" w:themeShade="BF"/>
                  </w:rPr>
                  <w:t>______________________________________</w:t>
                </w:r>
              </w:sdtContent>
            </w:sdt>
          </w:p>
        </w:tc>
      </w:tr>
    </w:tbl>
    <w:p w14:paraId="23DA6FD6" w14:textId="1962B731" w:rsidR="00681E82" w:rsidRDefault="00681E82">
      <w:pPr>
        <w:spacing w:before="0" w:after="0" w:line="240" w:lineRule="auto"/>
      </w:pPr>
    </w:p>
    <w:p w14:paraId="7B1A85D3" w14:textId="438CE43E" w:rsidR="00082C6F" w:rsidRDefault="00082C6F">
      <w:pPr>
        <w:spacing w:before="0" w:after="0" w:line="240" w:lineRule="auto"/>
      </w:pPr>
    </w:p>
    <w:p w14:paraId="0F1CEA47" w14:textId="635471C5" w:rsidR="00082C6F" w:rsidRDefault="00082C6F">
      <w:pPr>
        <w:spacing w:before="0" w:after="0" w:line="240" w:lineRule="auto"/>
      </w:pPr>
    </w:p>
    <w:p w14:paraId="399D7373" w14:textId="77777777" w:rsidR="00082C6F" w:rsidRDefault="00082C6F">
      <w:pPr>
        <w:spacing w:before="0" w:after="0" w:line="240" w:lineRule="auto"/>
      </w:pPr>
    </w:p>
    <w:p w14:paraId="60984476" w14:textId="2A67864F" w:rsidR="00CE6E25" w:rsidRPr="00CE6E25" w:rsidRDefault="00CE6E25" w:rsidP="00CE6E25"/>
    <w:p w14:paraId="38014030" w14:textId="27352D5B" w:rsidR="00803D8F" w:rsidRDefault="00BF091C" w:rsidP="00803D8F">
      <w:r w:rsidRPr="00367623">
        <w:rPr>
          <w:rFonts w:ascii="Calibri" w:eastAsia="Times New Roman" w:hAnsi="Calibri" w:cs="Times New Roman"/>
          <w:noProof/>
          <w:color w:val="000000"/>
          <w:sz w:val="22"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AD91AF" wp14:editId="55B9045A">
                <wp:simplePos x="0" y="0"/>
                <wp:positionH relativeFrom="margin">
                  <wp:posOffset>-104140</wp:posOffset>
                </wp:positionH>
                <wp:positionV relativeFrom="paragraph">
                  <wp:posOffset>205740</wp:posOffset>
                </wp:positionV>
                <wp:extent cx="7055485" cy="354330"/>
                <wp:effectExtent l="38100" t="57150" r="31115" b="45720"/>
                <wp:wrapNone/>
                <wp:docPr id="18" name="Rounded Rectangle 18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5485" cy="3543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BFAAA" w14:textId="77777777" w:rsidR="00803D8F" w:rsidRPr="00AE479A" w:rsidRDefault="00175A80" w:rsidP="00AE479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3</w:t>
                            </w:r>
                            <w:r w:rsidR="00D57268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740132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Type of </w:t>
                            </w:r>
                            <w:r w:rsidR="0059590A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Grievance</w:t>
                            </w:r>
                            <w:r w:rsidR="00740132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57268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03D8F" w:rsidRPr="00AE479A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0AD91AF" id="Rounded Rectangle 18" o:spid="_x0000_s1030" style="position:absolute;margin-left:-8.2pt;margin-top:16.2pt;width:555.55pt;height:27.9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" fillcolor="#92d050" stroked="f" strokeweight="1pt">
                <v:stroke joinstyle="miter"/>
                <v:textbox>
                  <w:txbxContent>
                    <w:p w14:paraId="510BFAAA" w14:textId="77777777" w:rsidR="00803D8F" w:rsidRPr="00AE479A" w:rsidRDefault="00175A80" w:rsidP="00AE479A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3</w:t>
                      </w:r>
                      <w:r w:rsidR="00D57268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. </w:t>
                      </w:r>
                      <w:r w:rsidR="00740132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Type of </w:t>
                      </w:r>
                      <w:r w:rsidR="0059590A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Grievance</w:t>
                      </w:r>
                      <w:r w:rsidR="00740132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D57268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803D8F" w:rsidRPr="00AE479A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30847E8" w14:textId="09C6B5B2" w:rsidR="00192570" w:rsidRDefault="00192570" w:rsidP="00803D8F">
      <w:pPr>
        <w:ind w:firstLine="720"/>
      </w:pPr>
    </w:p>
    <w:tbl>
      <w:tblPr>
        <w:tblStyle w:val="TableGrid"/>
        <w:tblpPr w:leftFromText="181" w:rightFromText="181" w:vertAnchor="text" w:horzAnchor="margin" w:tblpY="545"/>
        <w:tblOverlap w:val="never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2"/>
        <w:gridCol w:w="3347"/>
        <w:gridCol w:w="5736"/>
      </w:tblGrid>
      <w:tr w:rsidR="00BF091C" w14:paraId="3FADAC82" w14:textId="77777777" w:rsidTr="00B42584">
        <w:tc>
          <w:tcPr>
            <w:tcW w:w="1832" w:type="dxa"/>
            <w:vMerge w:val="restart"/>
          </w:tcPr>
          <w:p w14:paraId="62198273" w14:textId="77777777" w:rsidR="00BF091C" w:rsidRPr="000C0A5F" w:rsidRDefault="00BF091C" w:rsidP="00B42584">
            <w:pPr>
              <w:spacing w:before="120" w:after="120" w:line="240" w:lineRule="auto"/>
            </w:pPr>
            <w:r>
              <w:rPr>
                <w:rFonts w:eastAsia="Times New Roman"/>
                <w:color w:val="000000"/>
                <w:lang w:eastAsia="en-AU"/>
              </w:rPr>
              <w:t xml:space="preserve">Type of request: </w:t>
            </w:r>
          </w:p>
        </w:tc>
        <w:tc>
          <w:tcPr>
            <w:tcW w:w="3347" w:type="dxa"/>
            <w:vAlign w:val="center"/>
          </w:tcPr>
          <w:p w14:paraId="07AE717D" w14:textId="77777777" w:rsidR="00BF091C" w:rsidRPr="000C0A5F" w:rsidRDefault="00BF091C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>
              <w:t xml:space="preserve">Academic grievance  </w:t>
            </w:r>
          </w:p>
        </w:tc>
        <w:tc>
          <w:tcPr>
            <w:tcW w:w="5736" w:type="dxa"/>
            <w:vAlign w:val="center"/>
          </w:tcPr>
          <w:p w14:paraId="4A44779D" w14:textId="77777777" w:rsidR="00BF091C" w:rsidRPr="00970E89" w:rsidRDefault="00BF091C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>
              <w:t xml:space="preserve">External appeal  </w:t>
            </w:r>
          </w:p>
        </w:tc>
      </w:tr>
      <w:tr w:rsidR="00BF091C" w14:paraId="2242747E" w14:textId="77777777" w:rsidTr="00B42584">
        <w:tc>
          <w:tcPr>
            <w:tcW w:w="1832" w:type="dxa"/>
            <w:vMerge/>
          </w:tcPr>
          <w:p w14:paraId="04BFD557" w14:textId="77777777" w:rsidR="00BF091C" w:rsidRDefault="00BF091C" w:rsidP="00B42584">
            <w:pPr>
              <w:spacing w:before="120" w:after="120" w:line="240" w:lineRule="auto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347" w:type="dxa"/>
            <w:vAlign w:val="center"/>
          </w:tcPr>
          <w:p w14:paraId="4E68237A" w14:textId="77777777" w:rsidR="00BF091C" w:rsidRDefault="00BF091C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 w:rsidRPr="00BF091C">
              <w:t>Administrative grievance</w:t>
            </w:r>
          </w:p>
        </w:tc>
        <w:tc>
          <w:tcPr>
            <w:tcW w:w="5736" w:type="dxa"/>
            <w:vAlign w:val="center"/>
          </w:tcPr>
          <w:p w14:paraId="0C25D3FE" w14:textId="77777777" w:rsidR="00BF091C" w:rsidRDefault="00BF091C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 w:rsidRPr="00BF091C">
              <w:t xml:space="preserve">Internal appeal  </w:t>
            </w:r>
          </w:p>
        </w:tc>
      </w:tr>
      <w:tr w:rsidR="003936F8" w14:paraId="672E136A" w14:textId="77777777" w:rsidTr="00B42584">
        <w:tc>
          <w:tcPr>
            <w:tcW w:w="1832" w:type="dxa"/>
            <w:vMerge/>
          </w:tcPr>
          <w:p w14:paraId="6A7BC89B" w14:textId="77777777" w:rsidR="003936F8" w:rsidRDefault="003936F8" w:rsidP="00B42584">
            <w:pPr>
              <w:spacing w:before="120" w:after="120" w:line="240" w:lineRule="auto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347" w:type="dxa"/>
            <w:vAlign w:val="center"/>
          </w:tcPr>
          <w:p w14:paraId="29CBE369" w14:textId="7A151BE4" w:rsidR="003936F8" w:rsidRDefault="003936F8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>
              <w:t>Grade Appeal</w:t>
            </w:r>
            <w:r>
              <w:t xml:space="preserve"> </w:t>
            </w:r>
          </w:p>
        </w:tc>
        <w:tc>
          <w:tcPr>
            <w:tcW w:w="5736" w:type="dxa"/>
            <w:vAlign w:val="center"/>
          </w:tcPr>
          <w:p w14:paraId="0DE00BB7" w14:textId="77777777" w:rsidR="003936F8" w:rsidRDefault="003936F8" w:rsidP="00B42584">
            <w:pPr>
              <w:pStyle w:val="ListParagraph"/>
              <w:numPr>
                <w:ilvl w:val="0"/>
                <w:numId w:val="29"/>
              </w:numPr>
              <w:spacing w:before="120" w:after="120" w:line="240" w:lineRule="auto"/>
              <w:ind w:left="322" w:hanging="284"/>
            </w:pPr>
            <w:r>
              <w:t xml:space="preserve">Other </w:t>
            </w:r>
          </w:p>
        </w:tc>
      </w:tr>
      <w:tr w:rsidR="003936F8" w14:paraId="71550913" w14:textId="77777777" w:rsidTr="00B42584">
        <w:tc>
          <w:tcPr>
            <w:tcW w:w="10915" w:type="dxa"/>
            <w:gridSpan w:val="3"/>
            <w:vAlign w:val="center"/>
          </w:tcPr>
          <w:p w14:paraId="6DABC297" w14:textId="3AD6BFCC" w:rsidR="003936F8" w:rsidRPr="000C0A5F" w:rsidRDefault="003936F8" w:rsidP="00B42584">
            <w:pPr>
              <w:spacing w:before="120" w:after="120" w:line="240" w:lineRule="auto"/>
            </w:pPr>
            <w:r>
              <w:rPr>
                <w:rFonts w:eastAsia="Times New Roman"/>
                <w:color w:val="000000"/>
                <w:lang w:eastAsia="en-AU"/>
              </w:rPr>
              <w:t xml:space="preserve">If </w:t>
            </w:r>
            <w:proofErr w:type="gramStart"/>
            <w:r>
              <w:rPr>
                <w:rFonts w:eastAsia="Times New Roman"/>
                <w:color w:val="000000"/>
                <w:lang w:eastAsia="en-AU"/>
              </w:rPr>
              <w:t>other</w:t>
            </w:r>
            <w:proofErr w:type="gramEnd"/>
            <w:r>
              <w:rPr>
                <w:rFonts w:eastAsia="Times New Roman"/>
                <w:color w:val="000000"/>
                <w:lang w:eastAsia="en-AU"/>
              </w:rPr>
              <w:t xml:space="preserve"> please </w:t>
            </w:r>
            <w:r w:rsidR="00BB25F1">
              <w:rPr>
                <w:rFonts w:eastAsia="Times New Roman"/>
                <w:color w:val="000000"/>
                <w:lang w:eastAsia="en-AU"/>
              </w:rPr>
              <w:t xml:space="preserve">specify: </w:t>
            </w:r>
            <w:r w:rsidR="00181E1C">
              <w:rPr>
                <w:color w:val="538135" w:themeColor="accent6" w:themeShade="BF"/>
              </w:rPr>
              <w:t xml:space="preserve"> </w:t>
            </w:r>
            <w:sdt>
              <w:sdtPr>
                <w:rPr>
                  <w:color w:val="538135" w:themeColor="accent6" w:themeShade="BF"/>
                </w:rPr>
                <w:id w:val="-2115743206"/>
                <w:placeholder>
                  <w:docPart w:val="66A85704DD9B449CB6FC159671C0004E"/>
                </w:placeholder>
                <w:text/>
              </w:sdtPr>
              <w:sdtContent>
                <w:r w:rsidR="00181E1C" w:rsidRPr="00B533F3">
                  <w:rPr>
                    <w:color w:val="538135" w:themeColor="accent6" w:themeShade="BF"/>
                  </w:rPr>
                  <w:t>__________________________________________</w:t>
                </w:r>
              </w:sdtContent>
            </w:sdt>
          </w:p>
        </w:tc>
      </w:tr>
      <w:tr w:rsidR="00BB25F1" w14:paraId="0C4BA4E1" w14:textId="77777777" w:rsidTr="00B42584">
        <w:tc>
          <w:tcPr>
            <w:tcW w:w="10915" w:type="dxa"/>
            <w:gridSpan w:val="3"/>
            <w:vAlign w:val="center"/>
          </w:tcPr>
          <w:p w14:paraId="2080E959" w14:textId="2C22D3C7" w:rsidR="00B42584" w:rsidRDefault="004F15DD" w:rsidP="00B42584">
            <w:pPr>
              <w:spacing w:before="120" w:after="120" w:line="240" w:lineRule="auto"/>
              <w:rPr>
                <w:rFonts w:eastAsia="Times New Roman"/>
                <w:color w:val="538135" w:themeColor="accent6" w:themeShade="BF"/>
                <w:lang w:eastAsia="en-AU"/>
              </w:rPr>
            </w:pPr>
            <w:r w:rsidRPr="00C47919">
              <w:rPr>
                <w:noProof/>
                <w:color w:val="385623" w:themeColor="accent6" w:themeShade="8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9E045B" wp14:editId="14535A09">
                      <wp:simplePos x="0" y="0"/>
                      <wp:positionH relativeFrom="page">
                        <wp:posOffset>-106680</wp:posOffset>
                      </wp:positionH>
                      <wp:positionV relativeFrom="paragraph">
                        <wp:posOffset>59055</wp:posOffset>
                      </wp:positionV>
                      <wp:extent cx="7055485" cy="354330"/>
                      <wp:effectExtent l="38100" t="57150" r="31115" b="45720"/>
                      <wp:wrapNone/>
                      <wp:docPr id="4" name="Rounded Rectangle 4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5485" cy="35433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  <a:effectLst/>
                              <a:scene3d>
                                <a:camera prst="orthographicFront">
                                  <a:rot lat="0" lon="0" rev="0"/>
                                </a:camera>
                                <a:lightRig rig="chilly" dir="t">
                                  <a:rot lat="0" lon="0" rev="18480000"/>
                                </a:lightRig>
                              </a:scene3d>
                              <a:sp3d prstMaterial="clear">
                                <a:bevelT h="63500"/>
                              </a:sp3d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1419EE" w14:textId="145B9B55" w:rsidR="00082C6F" w:rsidRDefault="00082C6F" w:rsidP="00082C6F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>4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sz w:val="28"/>
                                      <w:szCs w:val="28"/>
                                    </w:rPr>
                                    <w:t xml:space="preserve">. Details of the Grievance or Appeal     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C9E045B" id="Rounded Rectangle 4" o:spid="_x0000_s1031" style="position:absolute;margin-left:-8.4pt;margin-top:4.65pt;width:555.55pt;height:27.9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" fillcolor="#92d050" stroked="f" strokeweight="1pt">
                      <v:stroke joinstyle="miter"/>
                      <v:textbox>
                        <w:txbxContent>
                          <w:p w14:paraId="371419EE" w14:textId="145B9B55" w:rsidR="00082C6F" w:rsidRDefault="00082C6F" w:rsidP="00082C6F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. Details of the Grievance or Appeal     </w:t>
                            </w:r>
                          </w:p>
                        </w:txbxContent>
                      </v:textbox>
                      <w10:wrap anchorx="page"/>
                    </v:roundrect>
                  </w:pict>
                </mc:Fallback>
              </mc:AlternateContent>
            </w:r>
            <w:r w:rsidR="00BB25F1">
              <w:rPr>
                <w:rFonts w:eastAsia="Times New Roman"/>
                <w:color w:val="000000"/>
                <w:lang w:eastAsia="en-AU"/>
              </w:rPr>
              <w:t xml:space="preserve"> </w:t>
            </w:r>
          </w:p>
          <w:p w14:paraId="60F0ADE2" w14:textId="0C84BB66" w:rsidR="00B42584" w:rsidRDefault="00B42584" w:rsidP="00B42584">
            <w:pPr>
              <w:spacing w:before="120" w:after="120" w:line="240" w:lineRule="auto"/>
              <w:rPr>
                <w:rFonts w:eastAsia="Times New Roman"/>
                <w:color w:val="000000"/>
                <w:lang w:eastAsia="en-AU"/>
              </w:rPr>
            </w:pPr>
          </w:p>
        </w:tc>
      </w:tr>
    </w:tbl>
    <w:p w14:paraId="2183758B" w14:textId="642150B1" w:rsidR="00B073A5" w:rsidRDefault="00BF091C" w:rsidP="00195ACA">
      <w:r w:rsidRPr="00C47919">
        <w:rPr>
          <w:noProof/>
          <w:color w:val="385623" w:themeColor="accent6" w:themeShade="80"/>
          <w:lang w:eastAsia="en-AU"/>
        </w:rPr>
        <w:t xml:space="preserve"> </w:t>
      </w:r>
    </w:p>
    <w:p w14:paraId="222BC11B" w14:textId="4DD9B18B" w:rsidR="00BB25F1" w:rsidRDefault="003624BA" w:rsidP="006D21A4">
      <w:sdt>
        <w:sdtPr>
          <w:rPr>
            <w:color w:val="538135" w:themeColor="accent6" w:themeShade="BF"/>
          </w:rPr>
          <w:id w:val="1905484522"/>
          <w:placeholder>
            <w:docPart w:val="614EAE11B93041B2851CB3D0D27B407B"/>
          </w:placeholder>
          <w:text/>
        </w:sdtPr>
        <w:sdtContent>
          <w:r>
            <w:rPr>
              <w:color w:val="538135" w:themeColor="accent6" w:themeShade="BF"/>
            </w:rPr>
            <w:t xml:space="preserve">&lt;Please type </w:t>
          </w:r>
          <w:proofErr w:type="spellStart"/>
          <w:r>
            <w:rPr>
              <w:color w:val="538135" w:themeColor="accent6" w:themeShade="BF"/>
            </w:rPr>
            <w:t>detiles</w:t>
          </w:r>
          <w:proofErr w:type="spellEnd"/>
          <w:r>
            <w:rPr>
              <w:color w:val="538135" w:themeColor="accent6" w:themeShade="BF"/>
            </w:rPr>
            <w:t xml:space="preserve"> here&gt;</w:t>
          </w:r>
        </w:sdtContent>
      </w:sdt>
    </w:p>
    <w:p w14:paraId="017E9687" w14:textId="33CB5E38" w:rsidR="00082C6F" w:rsidRDefault="00B42584" w:rsidP="006D21A4">
      <w:r w:rsidRPr="00C47919">
        <w:rPr>
          <w:noProof/>
          <w:color w:val="385623" w:themeColor="accent6" w:themeShade="80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EB286E" wp14:editId="2C59E0B3">
                <wp:simplePos x="0" y="0"/>
                <wp:positionH relativeFrom="margin">
                  <wp:posOffset>-123190</wp:posOffset>
                </wp:positionH>
                <wp:positionV relativeFrom="paragraph">
                  <wp:posOffset>184150</wp:posOffset>
                </wp:positionV>
                <wp:extent cx="7055485" cy="354330"/>
                <wp:effectExtent l="38100" t="57150" r="31115" b="45720"/>
                <wp:wrapNone/>
                <wp:docPr id="2" name="Rounded Rectangle 2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5485" cy="3543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35A66D" w14:textId="72FB3139" w:rsidR="00547BA7" w:rsidRPr="00AE479A" w:rsidRDefault="00B42584" w:rsidP="00AE479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5</w:t>
                            </w:r>
                            <w:r w:rsidR="00547BA7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. Important Information   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EB286E" id="Rounded Rectangle 2" o:spid="_x0000_s1032" style="position:absolute;margin-left:-9.7pt;margin-top:14.5pt;width:555.55pt;height:27.9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" fillcolor="#92d050" stroked="f" strokeweight="1pt">
                <v:stroke joinstyle="miter"/>
                <v:textbox>
                  <w:txbxContent>
                    <w:p w14:paraId="2935A66D" w14:textId="72FB3139" w:rsidR="00547BA7" w:rsidRPr="00AE479A" w:rsidRDefault="00B42584" w:rsidP="00AE479A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5</w:t>
                      </w:r>
                      <w:r w:rsidR="00547BA7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. Important Information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00A3EBE" w14:textId="03FC7744" w:rsidR="00082C6F" w:rsidRDefault="00082C6F" w:rsidP="006D21A4"/>
    <w:p w14:paraId="253327B3" w14:textId="200FFCD0" w:rsidR="00082C6F" w:rsidRDefault="00082C6F" w:rsidP="006D21A4"/>
    <w:p w14:paraId="5A9A06F2" w14:textId="583DBFE6" w:rsidR="00B073A5" w:rsidRDefault="006D21A4" w:rsidP="006D21A4">
      <w:r w:rsidRPr="00492A6C">
        <w:t>If you change your address during the period, please contact us to ensure your address details are updated for future   correspondence.</w:t>
      </w:r>
    </w:p>
    <w:p w14:paraId="72209F2C" w14:textId="48B3017B" w:rsidR="006D21A4" w:rsidRPr="00851C74" w:rsidRDefault="003624BA" w:rsidP="003624BA">
      <w:pPr>
        <w:pStyle w:val="ListParagraph"/>
        <w:spacing w:before="120" w:after="120"/>
        <w:ind w:left="714"/>
        <w:rPr>
          <w:color w:val="auto"/>
        </w:rPr>
      </w:pPr>
      <w:sdt>
        <w:sdtPr>
          <w:rPr>
            <w:color w:val="auto"/>
          </w:rPr>
          <w:id w:val="549587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6D21A4" w:rsidRPr="007D3F21">
        <w:rPr>
          <w:color w:val="auto"/>
        </w:rPr>
        <w:t>I have indicated the grounds for grievance and addressed these in my submission.</w:t>
      </w:r>
    </w:p>
    <w:p w14:paraId="68874CF3" w14:textId="4C4487F6" w:rsidR="006D21A4" w:rsidRPr="007D3F21" w:rsidRDefault="003624BA" w:rsidP="003624BA">
      <w:pPr>
        <w:pStyle w:val="ListParagraph"/>
        <w:spacing w:before="120" w:after="120"/>
        <w:ind w:left="714"/>
        <w:rPr>
          <w:color w:val="auto"/>
        </w:rPr>
      </w:pPr>
      <w:sdt>
        <w:sdtPr>
          <w:rPr>
            <w:color w:val="auto"/>
          </w:rPr>
          <w:id w:val="571004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auto"/>
            </w:rPr>
            <w:t>☐</w:t>
          </w:r>
        </w:sdtContent>
      </w:sdt>
      <w:r w:rsidR="006D21A4" w:rsidRPr="007D3F21">
        <w:rPr>
          <w:color w:val="auto"/>
        </w:rPr>
        <w:t>I have attached copies of all my supporting documentation</w:t>
      </w:r>
      <w:r w:rsidR="006D21A4" w:rsidRPr="007D3F21">
        <w:rPr>
          <w:color w:val="385623" w:themeColor="accent6" w:themeShade="80"/>
        </w:rPr>
        <w:t>.</w:t>
      </w:r>
    </w:p>
    <w:p w14:paraId="5857FF62" w14:textId="38F5AF53" w:rsidR="006D21A4" w:rsidRDefault="00B42584" w:rsidP="00195ACA">
      <w:r w:rsidRPr="00C47919">
        <w:rPr>
          <w:noProof/>
          <w:color w:val="385623" w:themeColor="accent6" w:themeShade="80"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153BC1" wp14:editId="0A925941">
                <wp:simplePos x="0" y="0"/>
                <wp:positionH relativeFrom="margin">
                  <wp:posOffset>-123190</wp:posOffset>
                </wp:positionH>
                <wp:positionV relativeFrom="paragraph">
                  <wp:posOffset>73025</wp:posOffset>
                </wp:positionV>
                <wp:extent cx="7055485" cy="354330"/>
                <wp:effectExtent l="38100" t="57150" r="31115" b="45720"/>
                <wp:wrapNone/>
                <wp:docPr id="3" name="Rounded Rectangle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5485" cy="3543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5C4F00" w14:textId="5D0A73B5" w:rsidR="00547BA7" w:rsidRDefault="00B42584" w:rsidP="00547BA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6</w:t>
                            </w:r>
                            <w:r w:rsidR="00547BA7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. Checklist   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C153BC1" id="Rounded Rectangle 3" o:spid="_x0000_s1033" style="position:absolute;margin-left:-9.7pt;margin-top:5.75pt;width:555.55pt;height:27.9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" fillcolor="#92d050" stroked="f" strokeweight="1pt">
                <v:stroke joinstyle="miter"/>
                <v:textbox>
                  <w:txbxContent>
                    <w:p w14:paraId="195C4F00" w14:textId="5D0A73B5" w:rsidR="00547BA7" w:rsidRDefault="00B42584" w:rsidP="00547BA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6</w:t>
                      </w:r>
                      <w:r w:rsidR="00547BA7"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. Checklist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52D3A28" w14:textId="77777777" w:rsidR="00082C6F" w:rsidRPr="00492A6C" w:rsidRDefault="00082C6F" w:rsidP="00B42584">
      <w:pPr>
        <w:pStyle w:val="ListParagraph"/>
        <w:framePr w:hSpace="181" w:wrap="around" w:vAnchor="text" w:hAnchor="page" w:x="510" w:y="629"/>
        <w:numPr>
          <w:ilvl w:val="0"/>
          <w:numId w:val="33"/>
        </w:numPr>
        <w:spacing w:before="120" w:after="120"/>
        <w:suppressOverlap/>
        <w:rPr>
          <w:color w:val="auto"/>
        </w:rPr>
      </w:pPr>
      <w:r w:rsidRPr="00492A6C">
        <w:rPr>
          <w:color w:val="auto"/>
        </w:rPr>
        <w:t xml:space="preserve">Any </w:t>
      </w:r>
      <w:r>
        <w:rPr>
          <w:color w:val="auto"/>
        </w:rPr>
        <w:t>g</w:t>
      </w:r>
      <w:r w:rsidRPr="00492A6C">
        <w:rPr>
          <w:color w:val="auto"/>
        </w:rPr>
        <w:t>rievance must be made in writing, using this form.</w:t>
      </w:r>
    </w:p>
    <w:p w14:paraId="531CD564" w14:textId="77777777" w:rsidR="00082C6F" w:rsidRPr="00492A6C" w:rsidRDefault="00082C6F" w:rsidP="00B42584">
      <w:pPr>
        <w:pStyle w:val="ListParagraph"/>
        <w:framePr w:hSpace="181" w:wrap="around" w:vAnchor="text" w:hAnchor="page" w:x="510" w:y="629"/>
        <w:numPr>
          <w:ilvl w:val="0"/>
          <w:numId w:val="33"/>
        </w:numPr>
        <w:spacing w:before="120" w:after="120"/>
        <w:suppressOverlap/>
        <w:rPr>
          <w:color w:val="auto"/>
        </w:rPr>
      </w:pPr>
      <w:r w:rsidRPr="00492A6C">
        <w:rPr>
          <w:color w:val="auto"/>
        </w:rPr>
        <w:t>Before your form will be considered, you must complete all the sections below and attach documents (if any) relevant to your grievance.</w:t>
      </w:r>
    </w:p>
    <w:p w14:paraId="7CF52EE8" w14:textId="45BEC7BA" w:rsidR="00B42584" w:rsidRDefault="00B42584" w:rsidP="00B42584">
      <w:pPr>
        <w:rPr>
          <w:sz w:val="18"/>
          <w:szCs w:val="18"/>
        </w:rPr>
      </w:pPr>
    </w:p>
    <w:p w14:paraId="05AC65EA" w14:textId="77777777" w:rsidR="00B42584" w:rsidRDefault="00B42584" w:rsidP="00B42584">
      <w:pPr>
        <w:rPr>
          <w:sz w:val="18"/>
          <w:szCs w:val="18"/>
        </w:rPr>
      </w:pPr>
    </w:p>
    <w:p w14:paraId="456C6983" w14:textId="430106BB" w:rsidR="00B42584" w:rsidRDefault="00607E7D" w:rsidP="00B42584">
      <w:pPr>
        <w:rPr>
          <w:sz w:val="18"/>
          <w:szCs w:val="18"/>
        </w:rPr>
      </w:pPr>
      <w:r w:rsidRPr="00C47919">
        <w:rPr>
          <w:noProof/>
          <w:color w:val="385623" w:themeColor="accent6" w:themeShade="80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91972F" wp14:editId="2AF61A84">
                <wp:simplePos x="0" y="0"/>
                <wp:positionH relativeFrom="margin">
                  <wp:posOffset>-95250</wp:posOffset>
                </wp:positionH>
                <wp:positionV relativeFrom="paragraph">
                  <wp:posOffset>668020</wp:posOffset>
                </wp:positionV>
                <wp:extent cx="7055485" cy="354330"/>
                <wp:effectExtent l="38100" t="57150" r="31115" b="45720"/>
                <wp:wrapNone/>
                <wp:docPr id="5" name="Rounded Rectangle 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5485" cy="35433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5EF96" w14:textId="77777777" w:rsidR="00703CAC" w:rsidRDefault="00703CAC" w:rsidP="00703C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6. Declaration   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991972F" id="Rounded Rectangle 5" o:spid="_x0000_s1034" style="position:absolute;margin-left:-7.5pt;margin-top:52.6pt;width:555.55pt;height:27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" fillcolor="#92d050" stroked="f" strokeweight="1pt">
                <v:stroke joinstyle="miter"/>
                <v:textbox>
                  <w:txbxContent>
                    <w:p w14:paraId="03B5EF96" w14:textId="77777777" w:rsidR="00703CAC" w:rsidRDefault="00703CAC" w:rsidP="00703C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6. Declaration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984DC82" w14:textId="77777777" w:rsidR="00B42584" w:rsidRDefault="00B42584" w:rsidP="00B42584">
      <w:pPr>
        <w:rPr>
          <w:sz w:val="18"/>
          <w:szCs w:val="18"/>
        </w:rPr>
      </w:pPr>
    </w:p>
    <w:p w14:paraId="62D3D01B" w14:textId="690C27E3" w:rsidR="00B42584" w:rsidRDefault="00B42584" w:rsidP="00B42584">
      <w:pPr>
        <w:rPr>
          <w:sz w:val="18"/>
          <w:szCs w:val="18"/>
        </w:rPr>
      </w:pPr>
      <w:r w:rsidRPr="00AF76EA">
        <w:rPr>
          <w:sz w:val="18"/>
          <w:szCs w:val="18"/>
        </w:rPr>
        <w:t>I</w:t>
      </w:r>
      <w:r w:rsidRPr="00AF76EA">
        <w:rPr>
          <w:spacing w:val="32"/>
          <w:sz w:val="18"/>
          <w:szCs w:val="18"/>
        </w:rPr>
        <w:t xml:space="preserve"> </w:t>
      </w:r>
      <w:r w:rsidRPr="00AF76EA">
        <w:rPr>
          <w:sz w:val="18"/>
          <w:szCs w:val="18"/>
        </w:rPr>
        <w:t>de</w:t>
      </w:r>
      <w:r w:rsidRPr="00AF76EA">
        <w:rPr>
          <w:spacing w:val="2"/>
          <w:sz w:val="18"/>
          <w:szCs w:val="18"/>
        </w:rPr>
        <w:t>cl</w:t>
      </w:r>
      <w:r w:rsidRPr="00AF76EA">
        <w:rPr>
          <w:sz w:val="18"/>
          <w:szCs w:val="18"/>
        </w:rPr>
        <w:t>a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e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t</w:t>
      </w:r>
      <w:r w:rsidRPr="00AF76EA">
        <w:rPr>
          <w:spacing w:val="1"/>
          <w:sz w:val="18"/>
          <w:szCs w:val="18"/>
        </w:rPr>
        <w:t>h</w:t>
      </w:r>
      <w:r w:rsidRPr="00AF76EA">
        <w:rPr>
          <w:sz w:val="18"/>
          <w:szCs w:val="18"/>
        </w:rPr>
        <w:t>e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nf</w:t>
      </w:r>
      <w:r w:rsidRPr="00AF76EA">
        <w:rPr>
          <w:spacing w:val="1"/>
          <w:sz w:val="18"/>
          <w:szCs w:val="18"/>
        </w:rPr>
        <w:t>o</w:t>
      </w:r>
      <w:r w:rsidRPr="00AF76EA">
        <w:rPr>
          <w:spacing w:val="-6"/>
          <w:sz w:val="18"/>
          <w:szCs w:val="18"/>
        </w:rPr>
        <w:t>r</w:t>
      </w:r>
      <w:r w:rsidRPr="00AF76EA">
        <w:rPr>
          <w:spacing w:val="6"/>
          <w:sz w:val="18"/>
          <w:szCs w:val="18"/>
        </w:rPr>
        <w:t>m</w:t>
      </w:r>
      <w:r w:rsidRPr="00AF76EA">
        <w:rPr>
          <w:sz w:val="18"/>
          <w:szCs w:val="18"/>
        </w:rPr>
        <w:t>a</w:t>
      </w:r>
      <w:r w:rsidRPr="00AF76EA">
        <w:rPr>
          <w:spacing w:val="-5"/>
          <w:sz w:val="18"/>
          <w:szCs w:val="18"/>
        </w:rPr>
        <w:t>t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on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z w:val="18"/>
          <w:szCs w:val="18"/>
        </w:rPr>
        <w:t>p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o</w:t>
      </w:r>
      <w:r w:rsidRPr="00AF76EA">
        <w:rPr>
          <w:spacing w:val="-7"/>
          <w:sz w:val="18"/>
          <w:szCs w:val="18"/>
        </w:rPr>
        <w:t>v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ded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pacing w:val="2"/>
          <w:sz w:val="18"/>
          <w:szCs w:val="18"/>
        </w:rPr>
        <w:t>o</w:t>
      </w:r>
      <w:r w:rsidRPr="00AF76EA">
        <w:rPr>
          <w:sz w:val="18"/>
          <w:szCs w:val="18"/>
        </w:rPr>
        <w:t>n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t</w:t>
      </w:r>
      <w:r w:rsidRPr="00AF76EA">
        <w:rPr>
          <w:spacing w:val="-4"/>
          <w:sz w:val="18"/>
          <w:szCs w:val="18"/>
        </w:rPr>
        <w:t>h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s</w:t>
      </w:r>
      <w:r w:rsidRPr="00AF76EA">
        <w:rPr>
          <w:spacing w:val="12"/>
          <w:sz w:val="18"/>
          <w:szCs w:val="18"/>
        </w:rPr>
        <w:t xml:space="preserve"> </w:t>
      </w:r>
      <w:r w:rsidRPr="00AF76EA">
        <w:rPr>
          <w:sz w:val="18"/>
          <w:szCs w:val="18"/>
        </w:rPr>
        <w:t>form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pacing w:val="-3"/>
          <w:sz w:val="18"/>
          <w:szCs w:val="18"/>
        </w:rPr>
        <w:t>i</w:t>
      </w:r>
      <w:r w:rsidRPr="00AF76EA">
        <w:rPr>
          <w:sz w:val="18"/>
          <w:szCs w:val="18"/>
        </w:rPr>
        <w:t>s</w:t>
      </w:r>
      <w:r w:rsidRPr="00AF76EA">
        <w:rPr>
          <w:spacing w:val="39"/>
          <w:sz w:val="18"/>
          <w:szCs w:val="18"/>
        </w:rPr>
        <w:t xml:space="preserve"> </w:t>
      </w:r>
      <w:r w:rsidRPr="00AF76EA">
        <w:rPr>
          <w:spacing w:val="-4"/>
          <w:sz w:val="18"/>
          <w:szCs w:val="18"/>
        </w:rPr>
        <w:t>a</w:t>
      </w:r>
      <w:r w:rsidRPr="00AF76EA">
        <w:rPr>
          <w:spacing w:val="2"/>
          <w:sz w:val="18"/>
          <w:szCs w:val="18"/>
        </w:rPr>
        <w:t>cc</w:t>
      </w:r>
      <w:r w:rsidRPr="00AF76EA">
        <w:rPr>
          <w:sz w:val="18"/>
          <w:szCs w:val="18"/>
        </w:rPr>
        <w:t>u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ate</w:t>
      </w:r>
      <w:r w:rsidRPr="00AF76EA">
        <w:rPr>
          <w:spacing w:val="11"/>
          <w:sz w:val="18"/>
          <w:szCs w:val="18"/>
        </w:rPr>
        <w:t xml:space="preserve"> </w:t>
      </w:r>
      <w:r w:rsidRPr="00AF76EA">
        <w:rPr>
          <w:sz w:val="18"/>
          <w:szCs w:val="18"/>
        </w:rPr>
        <w:t>and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I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z w:val="18"/>
          <w:szCs w:val="18"/>
        </w:rPr>
        <w:t>ha</w:t>
      </w:r>
      <w:r w:rsidRPr="00AF76EA">
        <w:rPr>
          <w:spacing w:val="-7"/>
          <w:sz w:val="18"/>
          <w:szCs w:val="18"/>
        </w:rPr>
        <w:t>v</w:t>
      </w:r>
      <w:r w:rsidRPr="00AF76EA">
        <w:rPr>
          <w:sz w:val="18"/>
          <w:szCs w:val="18"/>
        </w:rPr>
        <w:t>e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ead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and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u</w:t>
      </w:r>
      <w:r w:rsidRPr="00AF76EA">
        <w:rPr>
          <w:spacing w:val="-4"/>
          <w:sz w:val="18"/>
          <w:szCs w:val="18"/>
        </w:rPr>
        <w:t>n</w:t>
      </w:r>
      <w:r w:rsidRPr="00AF76EA">
        <w:rPr>
          <w:spacing w:val="5"/>
          <w:sz w:val="18"/>
          <w:szCs w:val="18"/>
        </w:rPr>
        <w:t>d</w:t>
      </w:r>
      <w:r w:rsidRPr="00AF76EA">
        <w:rPr>
          <w:sz w:val="18"/>
          <w:szCs w:val="18"/>
        </w:rPr>
        <w:t>e</w:t>
      </w:r>
      <w:r w:rsidRPr="00AF76EA">
        <w:rPr>
          <w:spacing w:val="-2"/>
          <w:sz w:val="18"/>
          <w:szCs w:val="18"/>
        </w:rPr>
        <w:t>r</w:t>
      </w:r>
      <w:r w:rsidRPr="00AF76EA">
        <w:rPr>
          <w:spacing w:val="2"/>
          <w:sz w:val="18"/>
          <w:szCs w:val="18"/>
        </w:rPr>
        <w:t>s</w:t>
      </w:r>
      <w:r w:rsidRPr="00AF76EA">
        <w:rPr>
          <w:sz w:val="18"/>
          <w:szCs w:val="18"/>
        </w:rPr>
        <w:t>t</w:t>
      </w:r>
      <w:r w:rsidRPr="00AF76EA">
        <w:rPr>
          <w:spacing w:val="1"/>
          <w:sz w:val="18"/>
          <w:szCs w:val="18"/>
        </w:rPr>
        <w:t>o</w:t>
      </w:r>
      <w:r w:rsidRPr="00AF76EA">
        <w:rPr>
          <w:sz w:val="18"/>
          <w:szCs w:val="18"/>
        </w:rPr>
        <w:t>od</w:t>
      </w:r>
      <w:r w:rsidRPr="00AF76EA">
        <w:rPr>
          <w:spacing w:val="15"/>
          <w:sz w:val="18"/>
          <w:szCs w:val="18"/>
        </w:rPr>
        <w:t xml:space="preserve"> </w:t>
      </w:r>
      <w:r w:rsidRPr="00AF76EA">
        <w:rPr>
          <w:sz w:val="18"/>
          <w:szCs w:val="18"/>
        </w:rPr>
        <w:t>t</w:t>
      </w:r>
      <w:r w:rsidRPr="00AF76EA">
        <w:rPr>
          <w:spacing w:val="1"/>
          <w:sz w:val="18"/>
          <w:szCs w:val="18"/>
        </w:rPr>
        <w:t>h</w:t>
      </w:r>
      <w:r w:rsidRPr="00AF76EA">
        <w:rPr>
          <w:sz w:val="18"/>
          <w:szCs w:val="18"/>
        </w:rPr>
        <w:t>e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nf</w:t>
      </w:r>
      <w:r w:rsidRPr="00AF76EA">
        <w:rPr>
          <w:spacing w:val="1"/>
          <w:sz w:val="18"/>
          <w:szCs w:val="18"/>
        </w:rPr>
        <w:t>o</w:t>
      </w:r>
      <w:r w:rsidRPr="00AF76EA">
        <w:rPr>
          <w:spacing w:val="-6"/>
          <w:sz w:val="18"/>
          <w:szCs w:val="18"/>
        </w:rPr>
        <w:t>r</w:t>
      </w:r>
      <w:r w:rsidRPr="00AF76EA">
        <w:rPr>
          <w:spacing w:val="6"/>
          <w:sz w:val="18"/>
          <w:szCs w:val="18"/>
        </w:rPr>
        <w:t>m</w:t>
      </w:r>
      <w:r w:rsidRPr="00AF76EA">
        <w:rPr>
          <w:sz w:val="18"/>
          <w:szCs w:val="18"/>
        </w:rPr>
        <w:t>a</w:t>
      </w:r>
      <w:r w:rsidRPr="00AF76EA">
        <w:rPr>
          <w:spacing w:val="-5"/>
          <w:sz w:val="18"/>
          <w:szCs w:val="18"/>
        </w:rPr>
        <w:t>t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on</w:t>
      </w:r>
      <w:r w:rsidRPr="00AF76EA">
        <w:rPr>
          <w:spacing w:val="10"/>
          <w:sz w:val="18"/>
          <w:szCs w:val="18"/>
        </w:rPr>
        <w:t xml:space="preserve"> 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ega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d</w:t>
      </w:r>
      <w:r w:rsidRPr="00AF76EA">
        <w:rPr>
          <w:spacing w:val="2"/>
          <w:sz w:val="18"/>
          <w:szCs w:val="18"/>
        </w:rPr>
        <w:t>i</w:t>
      </w:r>
      <w:r w:rsidRPr="00AF76EA">
        <w:rPr>
          <w:sz w:val="18"/>
          <w:szCs w:val="18"/>
        </w:rPr>
        <w:t>ng</w:t>
      </w:r>
      <w:r w:rsidRPr="00AF76EA">
        <w:rPr>
          <w:spacing w:val="41"/>
          <w:sz w:val="18"/>
          <w:szCs w:val="18"/>
        </w:rPr>
        <w:t xml:space="preserve"> </w:t>
      </w:r>
      <w:r w:rsidRPr="00AF76EA">
        <w:rPr>
          <w:spacing w:val="-5"/>
          <w:sz w:val="18"/>
          <w:szCs w:val="18"/>
        </w:rPr>
        <w:t>t</w:t>
      </w:r>
      <w:r w:rsidRPr="00AF76EA">
        <w:rPr>
          <w:sz w:val="18"/>
          <w:szCs w:val="18"/>
        </w:rPr>
        <w:t>he</w:t>
      </w:r>
      <w:r w:rsidRPr="00AF76EA">
        <w:rPr>
          <w:spacing w:val="15"/>
          <w:sz w:val="18"/>
          <w:szCs w:val="18"/>
        </w:rPr>
        <w:t xml:space="preserve"> grievance </w:t>
      </w:r>
      <w:r w:rsidRPr="00AF76EA">
        <w:rPr>
          <w:sz w:val="18"/>
          <w:szCs w:val="18"/>
        </w:rPr>
        <w:t>p</w:t>
      </w:r>
      <w:r w:rsidRPr="00AF76EA">
        <w:rPr>
          <w:spacing w:val="-2"/>
          <w:sz w:val="18"/>
          <w:szCs w:val="18"/>
        </w:rPr>
        <w:t>r</w:t>
      </w:r>
      <w:r w:rsidRPr="00AF76EA">
        <w:rPr>
          <w:sz w:val="18"/>
          <w:szCs w:val="18"/>
        </w:rPr>
        <w:t>o</w:t>
      </w:r>
      <w:r w:rsidRPr="00AF76EA">
        <w:rPr>
          <w:spacing w:val="-2"/>
          <w:sz w:val="18"/>
          <w:szCs w:val="18"/>
        </w:rPr>
        <w:t>c</w:t>
      </w:r>
      <w:r w:rsidRPr="00AF76EA">
        <w:rPr>
          <w:sz w:val="18"/>
          <w:szCs w:val="18"/>
        </w:rPr>
        <w:t>e</w:t>
      </w:r>
      <w:r w:rsidRPr="00AF76EA">
        <w:rPr>
          <w:spacing w:val="-2"/>
          <w:sz w:val="18"/>
          <w:szCs w:val="18"/>
        </w:rPr>
        <w:t>s</w:t>
      </w:r>
      <w:r w:rsidRPr="00AF76EA">
        <w:rPr>
          <w:sz w:val="18"/>
          <w:szCs w:val="18"/>
        </w:rPr>
        <w:t>s</w:t>
      </w:r>
      <w:r w:rsidRPr="00AF76EA">
        <w:rPr>
          <w:spacing w:val="39"/>
          <w:sz w:val="18"/>
          <w:szCs w:val="18"/>
        </w:rPr>
        <w:t xml:space="preserve"> </w:t>
      </w:r>
      <w:r w:rsidRPr="00AF76EA">
        <w:rPr>
          <w:sz w:val="18"/>
          <w:szCs w:val="18"/>
        </w:rPr>
        <w:t>of</w:t>
      </w:r>
      <w:r w:rsidRPr="00AF76EA">
        <w:rPr>
          <w:spacing w:val="10"/>
          <w:sz w:val="18"/>
          <w:szCs w:val="18"/>
        </w:rPr>
        <w:t xml:space="preserve"> Polytechnic Institute Australia Pty Ltd. I understand that </w:t>
      </w:r>
      <w:r w:rsidRPr="00AF76EA">
        <w:rPr>
          <w:sz w:val="18"/>
          <w:szCs w:val="18"/>
        </w:rPr>
        <w:t xml:space="preserve">Polytechnic Institute Australia collects, </w:t>
      </w:r>
      <w:proofErr w:type="gramStart"/>
      <w:r w:rsidRPr="00AF76EA">
        <w:rPr>
          <w:sz w:val="18"/>
          <w:szCs w:val="18"/>
        </w:rPr>
        <w:t>uses</w:t>
      </w:r>
      <w:proofErr w:type="gramEnd"/>
      <w:r w:rsidRPr="00AF76EA">
        <w:rPr>
          <w:sz w:val="18"/>
          <w:szCs w:val="18"/>
        </w:rPr>
        <w:t xml:space="preserve"> and destroys personal information in accordance with </w:t>
      </w:r>
      <w:r>
        <w:rPr>
          <w:sz w:val="18"/>
          <w:szCs w:val="18"/>
        </w:rPr>
        <w:t>it’s</w:t>
      </w:r>
      <w:r w:rsidRPr="00AF76EA">
        <w:rPr>
          <w:sz w:val="18"/>
          <w:szCs w:val="18"/>
        </w:rPr>
        <w:t xml:space="preserve"> Privacy Policy.</w:t>
      </w:r>
    </w:p>
    <w:p w14:paraId="72E37FFC" w14:textId="66099C37" w:rsidR="00B42584" w:rsidRPr="00AF76EA" w:rsidRDefault="00B42584" w:rsidP="00B42584">
      <w:pPr>
        <w:rPr>
          <w:sz w:val="18"/>
          <w:szCs w:val="18"/>
        </w:rPr>
      </w:pPr>
    </w:p>
    <w:p w14:paraId="1CB1E122" w14:textId="5E92757A" w:rsidR="00B42584" w:rsidRDefault="00B42584" w:rsidP="00B42584">
      <w:r w:rsidRPr="003A41A4">
        <w:rPr>
          <w:rFonts w:asciiTheme="minorHAnsi" w:hAnsi="Calibri" w:cstheme="minorBidi"/>
          <w:b/>
          <w:bCs/>
          <w:color w:val="000000"/>
          <w:sz w:val="28"/>
          <w:szCs w:val="28"/>
        </w:rPr>
        <w:t xml:space="preserve">Name: </w:t>
      </w:r>
      <w:sdt>
        <w:sdtPr>
          <w:rPr>
            <w:color w:val="538135" w:themeColor="accent6" w:themeShade="BF"/>
          </w:rPr>
          <w:id w:val="-130013748"/>
          <w:placeholder>
            <w:docPart w:val="D8C6C54CBDA84447880AEAFFB63EE410"/>
          </w:placeholder>
          <w:text/>
        </w:sdtPr>
        <w:sdtContent>
          <w:r w:rsidR="003624BA" w:rsidRPr="00B533F3">
            <w:rPr>
              <w:color w:val="538135" w:themeColor="accent6" w:themeShade="BF"/>
            </w:rPr>
            <w:t>___________________________</w:t>
          </w:r>
        </w:sdtContent>
      </w:sdt>
      <w:r w:rsidRPr="003A41A4">
        <w:rPr>
          <w:rFonts w:asciiTheme="minorHAnsi" w:hAnsi="Calibri" w:cstheme="minorBidi"/>
          <w:b/>
          <w:bCs/>
          <w:color w:val="000000"/>
          <w:sz w:val="28"/>
          <w:szCs w:val="28"/>
        </w:rPr>
        <w:t xml:space="preserve">Signature                                    </w:t>
      </w:r>
      <w:r>
        <w:rPr>
          <w:rFonts w:asciiTheme="minorHAnsi" w:hAnsi="Calibri" w:cstheme="minorBidi"/>
          <w:b/>
          <w:bCs/>
          <w:color w:val="000000"/>
          <w:sz w:val="28"/>
          <w:szCs w:val="28"/>
        </w:rPr>
        <w:t xml:space="preserve">             </w:t>
      </w:r>
      <w:r w:rsidRPr="003A41A4">
        <w:rPr>
          <w:rFonts w:asciiTheme="minorHAnsi" w:hAnsi="Calibri" w:cstheme="minorBidi"/>
          <w:b/>
          <w:bCs/>
          <w:color w:val="000000"/>
          <w:sz w:val="28"/>
          <w:szCs w:val="28"/>
        </w:rPr>
        <w:t xml:space="preserve">Date: </w:t>
      </w:r>
      <w:sdt>
        <w:sdtPr>
          <w:rPr>
            <w:rFonts w:asciiTheme="minorHAnsi" w:hAnsi="Calibri" w:cstheme="minorBidi"/>
            <w:b/>
            <w:bCs/>
            <w:color w:val="000000"/>
            <w:sz w:val="28"/>
            <w:szCs w:val="28"/>
          </w:rPr>
          <w:id w:val="1264344564"/>
          <w:placeholder>
            <w:docPart w:val="DefaultPlaceholder_-1854013437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4F15DD">
            <w:rPr>
              <w:rFonts w:asciiTheme="minorHAnsi" w:hAnsi="Calibri" w:cstheme="minorBidi"/>
              <w:b/>
              <w:bCs/>
              <w:color w:val="000000"/>
              <w:sz w:val="28"/>
              <w:szCs w:val="28"/>
            </w:rPr>
            <w:t>_________</w:t>
          </w:r>
        </w:sdtContent>
      </w:sdt>
    </w:p>
    <w:p w14:paraId="1967DF63" w14:textId="153F89FE" w:rsidR="009716BD" w:rsidRDefault="00B42584">
      <w:pPr>
        <w:spacing w:before="0" w:after="0" w:line="240" w:lineRule="auto"/>
      </w:pPr>
      <w:r w:rsidRPr="00C47919">
        <w:rPr>
          <w:noProof/>
          <w:color w:val="385623" w:themeColor="accent6" w:themeShade="80"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BC885E" wp14:editId="34645543">
                <wp:simplePos x="0" y="0"/>
                <wp:positionH relativeFrom="margin">
                  <wp:posOffset>-113665</wp:posOffset>
                </wp:positionH>
                <wp:positionV relativeFrom="paragraph">
                  <wp:posOffset>92075</wp:posOffset>
                </wp:positionV>
                <wp:extent cx="7077075" cy="320675"/>
                <wp:effectExtent l="38100" t="57150" r="28575" b="41275"/>
                <wp:wrapNone/>
                <wp:docPr id="40" name="Rounded Rectangle 4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7075" cy="320675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hilly" dir="t">
                            <a:rot lat="0" lon="0" rev="18480000"/>
                          </a:lightRig>
                        </a:scene3d>
                        <a:sp3d prstMaterial="clear">
                          <a:bevelT h="63500"/>
                        </a:sp3d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433C97" w14:textId="77777777" w:rsidR="00547BA7" w:rsidRDefault="00547BA7" w:rsidP="00547BA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OFFICE USE ONLY</w:t>
                            </w:r>
                          </w:p>
                        </w:txbxContent>
                      </wps:txbx>
                      <wps:bodyPr vertOverflow="clip" horzOverflow="clip"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BBC885E" id="Rounded Rectangle 40" o:spid="_x0000_s1035" style="position:absolute;margin-left:-8.95pt;margin-top:7.25pt;width:557.25pt;height:25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" fillcolor="#92d050" stroked="f" strokeweight="1pt">
                <v:stroke joinstyle="miter"/>
                <v:textbox>
                  <w:txbxContent>
                    <w:p w14:paraId="3E433C97" w14:textId="77777777" w:rsidR="00547BA7" w:rsidRDefault="00547BA7" w:rsidP="00547BA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sz w:val="28"/>
                          <w:szCs w:val="28"/>
                        </w:rPr>
                        <w:t>OFFICE USE ONLY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D580038" w14:textId="49401BBE" w:rsidR="009716BD" w:rsidRDefault="009716BD">
      <w:pPr>
        <w:spacing w:before="0" w:after="0" w:line="240" w:lineRule="auto"/>
      </w:pPr>
    </w:p>
    <w:p w14:paraId="3D55CAF6" w14:textId="7840CD80" w:rsidR="006D21A4" w:rsidRDefault="006D21A4" w:rsidP="00195ACA"/>
    <w:p w14:paraId="460A81A3" w14:textId="21A4F6C0" w:rsidR="00664A75" w:rsidRPr="00B42584" w:rsidRDefault="00DE40D8" w:rsidP="00B42584">
      <w:pPr>
        <w:spacing w:before="0" w:after="0" w:line="240" w:lineRule="auto"/>
        <w:rPr>
          <w:sz w:val="22"/>
          <w:szCs w:val="22"/>
        </w:rPr>
      </w:pPr>
      <w:r w:rsidRPr="00B42584">
        <w:rPr>
          <w:sz w:val="22"/>
          <w:szCs w:val="22"/>
        </w:rPr>
        <w:t>Acknowledgement of grievance letter sent</w:t>
      </w:r>
      <w:r w:rsidR="00664A75" w:rsidRPr="00B42584">
        <w:rPr>
          <w:sz w:val="22"/>
          <w:szCs w:val="22"/>
        </w:rPr>
        <w:t>:</w:t>
      </w:r>
      <w:r w:rsidRPr="00B42584">
        <w:rPr>
          <w:sz w:val="22"/>
          <w:szCs w:val="22"/>
        </w:rPr>
        <w:t xml:space="preserve"> </w:t>
      </w:r>
      <w:r w:rsidR="00195ACA" w:rsidRPr="00B42584">
        <w:rPr>
          <w:sz w:val="22"/>
          <w:szCs w:val="22"/>
        </w:rPr>
        <w:t xml:space="preserve"> </w:t>
      </w:r>
      <w:r w:rsidR="00664A75" w:rsidRPr="00B42584">
        <w:rPr>
          <w:sz w:val="22"/>
          <w:szCs w:val="22"/>
        </w:rPr>
        <w:t xml:space="preserve">   </w:t>
      </w:r>
      <w:sdt>
        <w:sdtPr>
          <w:rPr>
            <w:sz w:val="22"/>
            <w:szCs w:val="22"/>
          </w:rPr>
          <w:id w:val="668226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15D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195ACA" w:rsidRPr="00B42584">
        <w:rPr>
          <w:sz w:val="22"/>
          <w:szCs w:val="22"/>
        </w:rPr>
        <w:t xml:space="preserve">  </w:t>
      </w:r>
      <w:r w:rsidRPr="00B42584">
        <w:rPr>
          <w:sz w:val="22"/>
          <w:szCs w:val="22"/>
        </w:rPr>
        <w:t xml:space="preserve">Yes  </w:t>
      </w:r>
      <w:sdt>
        <w:sdtPr>
          <w:rPr>
            <w:sz w:val="22"/>
            <w:szCs w:val="22"/>
          </w:rPr>
          <w:id w:val="-13082422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15D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B42584">
        <w:rPr>
          <w:sz w:val="22"/>
          <w:szCs w:val="22"/>
        </w:rPr>
        <w:t xml:space="preserve"> No </w:t>
      </w:r>
      <w:r w:rsidR="00195ACA" w:rsidRPr="00B42584">
        <w:rPr>
          <w:sz w:val="22"/>
          <w:szCs w:val="22"/>
        </w:rPr>
        <w:tab/>
      </w:r>
    </w:p>
    <w:p w14:paraId="1C1C2EC5" w14:textId="65E704A3" w:rsidR="00664A75" w:rsidRPr="00B42584" w:rsidRDefault="00664A75" w:rsidP="00195ACA">
      <w:pPr>
        <w:rPr>
          <w:sz w:val="22"/>
          <w:szCs w:val="22"/>
        </w:rPr>
      </w:pPr>
      <w:r w:rsidRPr="00B42584">
        <w:rPr>
          <w:sz w:val="22"/>
          <w:szCs w:val="22"/>
        </w:rPr>
        <w:t xml:space="preserve">Grievance recorded on the register </w:t>
      </w:r>
      <w:sdt>
        <w:sdtPr>
          <w:rPr>
            <w:sz w:val="22"/>
            <w:szCs w:val="22"/>
          </w:rPr>
          <w:id w:val="2020811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15D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B42584">
        <w:rPr>
          <w:sz w:val="22"/>
          <w:szCs w:val="22"/>
        </w:rPr>
        <w:t xml:space="preserve">  Yes  </w:t>
      </w:r>
      <w:sdt>
        <w:sdtPr>
          <w:rPr>
            <w:sz w:val="22"/>
            <w:szCs w:val="22"/>
          </w:rPr>
          <w:id w:val="16227234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15D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B42584">
        <w:rPr>
          <w:sz w:val="22"/>
          <w:szCs w:val="22"/>
        </w:rPr>
        <w:t xml:space="preserve"> No </w:t>
      </w:r>
      <w:r w:rsidRPr="00B42584">
        <w:rPr>
          <w:sz w:val="22"/>
          <w:szCs w:val="22"/>
        </w:rPr>
        <w:tab/>
      </w:r>
    </w:p>
    <w:p w14:paraId="003B0C45" w14:textId="77777777" w:rsidR="00195ACA" w:rsidRPr="00B42584" w:rsidRDefault="00195ACA" w:rsidP="00195ACA">
      <w:pPr>
        <w:rPr>
          <w:sz w:val="22"/>
          <w:szCs w:val="22"/>
        </w:rPr>
      </w:pPr>
      <w:r w:rsidRPr="00B42584">
        <w:rPr>
          <w:sz w:val="22"/>
          <w:szCs w:val="22"/>
        </w:rPr>
        <w:t xml:space="preserve">Comments: (if Applicable) </w:t>
      </w:r>
    </w:p>
    <w:p w14:paraId="160FACE0" w14:textId="0D7552D8" w:rsidR="00DE40D8" w:rsidRPr="00B42584" w:rsidRDefault="004F15DD" w:rsidP="00664A75">
      <w:pPr>
        <w:spacing w:line="360" w:lineRule="auto"/>
        <w:rPr>
          <w:sz w:val="22"/>
          <w:szCs w:val="22"/>
        </w:rPr>
      </w:pPr>
      <w:sdt>
        <w:sdtPr>
          <w:rPr>
            <w:color w:val="538135" w:themeColor="accent6" w:themeShade="BF"/>
          </w:rPr>
          <w:id w:val="437487304"/>
          <w:placeholder>
            <w:docPart w:val="F6190FEDFD6F4331AF7AC5967A302158"/>
          </w:placeholder>
          <w:text/>
        </w:sdtPr>
        <w:sdtContent>
          <w:sdt>
            <w:sdtPr>
              <w:rPr>
                <w:color w:val="538135" w:themeColor="accent6" w:themeShade="BF"/>
              </w:rPr>
              <w:id w:val="-992490870"/>
              <w:placeholder>
                <w:docPart w:val="E2B885EA38014237AFC73FFC6E251C39"/>
              </w:placeholder>
              <w:text/>
            </w:sdtPr>
            <w:sdtContent>
              <w:r w:rsidRPr="004F15DD">
                <w:rPr>
                  <w:color w:val="538135" w:themeColor="accent6" w:themeShade="BF"/>
                </w:rPr>
                <w:t>&lt;Please type detiles here&gt;</w:t>
              </w:r>
            </w:sdtContent>
          </w:sdt>
        </w:sdtContent>
      </w:sdt>
    </w:p>
    <w:p w14:paraId="7267BC5A" w14:textId="77777777" w:rsidR="00195ACA" w:rsidRPr="00B42584" w:rsidRDefault="00DE3D7A" w:rsidP="008F0889">
      <w:pPr>
        <w:spacing w:before="0" w:after="0" w:line="240" w:lineRule="auto"/>
        <w:rPr>
          <w:sz w:val="22"/>
          <w:szCs w:val="22"/>
        </w:rPr>
      </w:pPr>
      <w:r w:rsidRPr="00B42584">
        <w:rPr>
          <w:sz w:val="22"/>
          <w:szCs w:val="22"/>
        </w:rPr>
        <w:t>Processed By:</w:t>
      </w:r>
    </w:p>
    <w:p w14:paraId="29EDBBCE" w14:textId="77777777" w:rsidR="009716BD" w:rsidRPr="00B42584" w:rsidRDefault="009716BD" w:rsidP="008F0889">
      <w:pPr>
        <w:spacing w:before="0" w:after="0" w:line="240" w:lineRule="auto"/>
        <w:rPr>
          <w:sz w:val="22"/>
          <w:szCs w:val="22"/>
        </w:rPr>
      </w:pPr>
    </w:p>
    <w:p w14:paraId="1CF9CB78" w14:textId="77777777" w:rsidR="004F15DD" w:rsidRDefault="00195ACA" w:rsidP="008F0889">
      <w:pPr>
        <w:spacing w:before="0" w:after="0" w:line="240" w:lineRule="auto"/>
        <w:rPr>
          <w:sz w:val="22"/>
          <w:szCs w:val="22"/>
        </w:rPr>
      </w:pPr>
      <w:r w:rsidRPr="00B42584">
        <w:rPr>
          <w:sz w:val="22"/>
          <w:szCs w:val="22"/>
        </w:rPr>
        <w:t xml:space="preserve">Signature:  </w:t>
      </w:r>
      <w:sdt>
        <w:sdtPr>
          <w:rPr>
            <w:color w:val="538135" w:themeColor="accent6" w:themeShade="BF"/>
          </w:rPr>
          <w:id w:val="-1198841365"/>
          <w:placeholder>
            <w:docPart w:val="50FB214A76174A659F81A3F2F3E4C29E"/>
          </w:placeholder>
          <w:text/>
        </w:sdtPr>
        <w:sdtContent>
          <w:r w:rsidR="004F15DD" w:rsidRPr="00B533F3">
            <w:rPr>
              <w:color w:val="538135" w:themeColor="accent6" w:themeShade="BF"/>
            </w:rPr>
            <w:t>___________________________</w:t>
          </w:r>
        </w:sdtContent>
      </w:sdt>
      <w:r w:rsidRPr="00B42584">
        <w:rPr>
          <w:sz w:val="22"/>
          <w:szCs w:val="22"/>
        </w:rPr>
        <w:t xml:space="preserve">   </w:t>
      </w:r>
    </w:p>
    <w:p w14:paraId="10B1C4A1" w14:textId="5CD2C5C4" w:rsidR="00195ACA" w:rsidRPr="00B42584" w:rsidRDefault="00195ACA" w:rsidP="008F0889">
      <w:pPr>
        <w:spacing w:before="0" w:after="0" w:line="240" w:lineRule="auto"/>
        <w:rPr>
          <w:sz w:val="22"/>
          <w:szCs w:val="22"/>
        </w:rPr>
      </w:pPr>
      <w:r w:rsidRPr="00B42584">
        <w:rPr>
          <w:sz w:val="22"/>
          <w:szCs w:val="22"/>
        </w:rPr>
        <w:t xml:space="preserve">                                                                                                             Date: </w:t>
      </w:r>
      <w:sdt>
        <w:sdtPr>
          <w:rPr>
            <w:sz w:val="22"/>
            <w:szCs w:val="22"/>
          </w:rPr>
          <w:id w:val="-1081215439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Content>
          <w:r w:rsidR="004F15DD" w:rsidRPr="00BA1A45">
            <w:rPr>
              <w:rStyle w:val="PlaceholderText"/>
            </w:rPr>
            <w:t>Click or tap to enter a date.</w:t>
          </w:r>
        </w:sdtContent>
      </w:sdt>
    </w:p>
    <w:sectPr w:rsidR="00195ACA" w:rsidRPr="00B42584" w:rsidSect="00DB260D">
      <w:headerReference w:type="default" r:id="rId7"/>
      <w:footerReference w:type="default" r:id="rId8"/>
      <w:pgSz w:w="11906" w:h="16838"/>
      <w:pgMar w:top="567" w:right="567" w:bottom="567" w:left="567" w:header="56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758AB" w14:textId="77777777" w:rsidR="00B24777" w:rsidRDefault="00B24777" w:rsidP="00486F74">
      <w:pPr>
        <w:spacing w:before="0" w:after="0" w:line="240" w:lineRule="auto"/>
      </w:pPr>
      <w:r>
        <w:separator/>
      </w:r>
    </w:p>
  </w:endnote>
  <w:endnote w:type="continuationSeparator" w:id="0">
    <w:p w14:paraId="4865C891" w14:textId="77777777" w:rsidR="00B24777" w:rsidRDefault="00B24777" w:rsidP="00486F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D158B" w14:textId="125CCB88" w:rsidR="00C75082" w:rsidRPr="00917DD0" w:rsidRDefault="00C75082" w:rsidP="00C75082">
    <w:pPr>
      <w:pStyle w:val="Footer"/>
      <w:tabs>
        <w:tab w:val="right" w:pos="10206"/>
      </w:tabs>
      <w:ind w:right="-2"/>
      <w:rPr>
        <w:sz w:val="18"/>
        <w:szCs w:val="18"/>
      </w:rPr>
    </w:pPr>
    <w:r w:rsidRPr="00917DD0">
      <w:rPr>
        <w:b/>
        <w:sz w:val="18"/>
        <w:szCs w:val="18"/>
      </w:rPr>
      <w:t>Created</w:t>
    </w:r>
    <w:r>
      <w:rPr>
        <w:sz w:val="18"/>
        <w:szCs w:val="18"/>
      </w:rPr>
      <w:t xml:space="preserve">: </w:t>
    </w:r>
    <w:r w:rsidR="00AE479A">
      <w:rPr>
        <w:sz w:val="18"/>
        <w:szCs w:val="18"/>
      </w:rPr>
      <w:t>!6 March 2017</w:t>
    </w:r>
    <w:r>
      <w:rPr>
        <w:sz w:val="18"/>
        <w:szCs w:val="18"/>
      </w:rPr>
      <w:t xml:space="preserve">          </w:t>
    </w:r>
    <w:r w:rsidRPr="00917DD0">
      <w:rPr>
        <w:sz w:val="18"/>
        <w:szCs w:val="18"/>
      </w:rPr>
      <w:t xml:space="preserve">  </w:t>
    </w:r>
    <w:r>
      <w:rPr>
        <w:sz w:val="18"/>
        <w:szCs w:val="18"/>
      </w:rPr>
      <w:t xml:space="preserve">       </w:t>
    </w:r>
    <w:r w:rsidRPr="00917DD0">
      <w:rPr>
        <w:sz w:val="18"/>
        <w:szCs w:val="18"/>
      </w:rPr>
      <w:t xml:space="preserve">   </w:t>
    </w:r>
    <w:r>
      <w:rPr>
        <w:sz w:val="18"/>
        <w:szCs w:val="18"/>
      </w:rPr>
      <w:t xml:space="preserve"> </w:t>
    </w:r>
    <w:r w:rsidRPr="00917DD0">
      <w:rPr>
        <w:sz w:val="18"/>
        <w:szCs w:val="18"/>
      </w:rPr>
      <w:t xml:space="preserve">                                                                             </w:t>
    </w:r>
    <w:r>
      <w:rPr>
        <w:sz w:val="18"/>
        <w:szCs w:val="18"/>
      </w:rPr>
      <w:t xml:space="preserve">                              </w:t>
    </w:r>
    <w:r>
      <w:rPr>
        <w:b/>
        <w:sz w:val="18"/>
        <w:szCs w:val="18"/>
      </w:rPr>
      <w:t>Document</w:t>
    </w:r>
    <w:r w:rsidRPr="00917DD0">
      <w:rPr>
        <w:sz w:val="18"/>
        <w:szCs w:val="18"/>
      </w:rPr>
      <w:t xml:space="preserve"> </w:t>
    </w:r>
    <w:r w:rsidRPr="00917DD0">
      <w:rPr>
        <w:b/>
        <w:sz w:val="18"/>
        <w:szCs w:val="18"/>
      </w:rPr>
      <w:t>Owner</w:t>
    </w:r>
    <w:r w:rsidRPr="00917DD0">
      <w:rPr>
        <w:sz w:val="18"/>
        <w:szCs w:val="18"/>
      </w:rPr>
      <w:t xml:space="preserve">: </w:t>
    </w:r>
    <w:r>
      <w:rPr>
        <w:sz w:val="18"/>
        <w:szCs w:val="18"/>
      </w:rPr>
      <w:t>CS</w:t>
    </w:r>
  </w:p>
  <w:p w14:paraId="7F202466" w14:textId="64276346" w:rsidR="00C75082" w:rsidRPr="00917DD0" w:rsidRDefault="00C75082" w:rsidP="00C75082">
    <w:pPr>
      <w:pStyle w:val="Footer"/>
      <w:tabs>
        <w:tab w:val="right" w:pos="10206"/>
      </w:tabs>
      <w:ind w:right="-2"/>
      <w:rPr>
        <w:sz w:val="18"/>
        <w:szCs w:val="18"/>
      </w:rPr>
    </w:pPr>
    <w:r w:rsidRPr="00917DD0">
      <w:rPr>
        <w:b/>
        <w:sz w:val="18"/>
        <w:szCs w:val="18"/>
      </w:rPr>
      <w:t>Modified</w:t>
    </w:r>
    <w:r w:rsidRPr="00917DD0">
      <w:rPr>
        <w:sz w:val="18"/>
        <w:szCs w:val="18"/>
      </w:rPr>
      <w:t xml:space="preserve">: </w:t>
    </w:r>
    <w:r>
      <w:rPr>
        <w:sz w:val="18"/>
        <w:szCs w:val="18"/>
      </w:rPr>
      <w:t xml:space="preserve">16 November 2021 </w:t>
    </w:r>
    <w:r w:rsidRPr="00917DD0">
      <w:rPr>
        <w:sz w:val="18"/>
        <w:szCs w:val="18"/>
      </w:rPr>
      <w:t xml:space="preserve">                                                                                                                             </w:t>
    </w:r>
    <w:r>
      <w:rPr>
        <w:sz w:val="18"/>
        <w:szCs w:val="18"/>
      </w:rPr>
      <w:t xml:space="preserve"> </w:t>
    </w:r>
    <w:r w:rsidRPr="00917DD0">
      <w:rPr>
        <w:sz w:val="18"/>
        <w:szCs w:val="18"/>
      </w:rPr>
      <w:t xml:space="preserve">   </w:t>
    </w:r>
    <w:r>
      <w:rPr>
        <w:sz w:val="18"/>
        <w:szCs w:val="18"/>
      </w:rPr>
      <w:t xml:space="preserve">       </w:t>
    </w:r>
    <w:r w:rsidRPr="00917DD0">
      <w:rPr>
        <w:b/>
        <w:sz w:val="18"/>
        <w:szCs w:val="18"/>
      </w:rPr>
      <w:t>Version</w:t>
    </w:r>
    <w:r>
      <w:rPr>
        <w:sz w:val="18"/>
        <w:szCs w:val="18"/>
      </w:rPr>
      <w:t xml:space="preserve">: </w:t>
    </w:r>
    <w:r>
      <w:rPr>
        <w:sz w:val="18"/>
        <w:szCs w:val="18"/>
      </w:rPr>
      <w:t>2</w:t>
    </w:r>
    <w:r>
      <w:rPr>
        <w:sz w:val="18"/>
        <w:szCs w:val="18"/>
      </w:rPr>
      <w:t>.0</w:t>
    </w:r>
  </w:p>
  <w:p w14:paraId="0F216904" w14:textId="77777777" w:rsidR="00C75082" w:rsidRPr="001831A7" w:rsidRDefault="00C75082" w:rsidP="00C75082">
    <w:pPr>
      <w:pStyle w:val="Footer"/>
      <w:tabs>
        <w:tab w:val="clear" w:pos="4513"/>
        <w:tab w:val="clear" w:pos="9026"/>
        <w:tab w:val="right" w:pos="10206"/>
      </w:tabs>
      <w:ind w:right="-2"/>
      <w:rPr>
        <w:sz w:val="18"/>
        <w:szCs w:val="18"/>
      </w:rPr>
    </w:pPr>
    <w:r w:rsidRPr="00917DD0">
      <w:rPr>
        <w:b/>
        <w:sz w:val="18"/>
        <w:szCs w:val="18"/>
      </w:rPr>
      <w:t>Review</w:t>
    </w:r>
    <w:r w:rsidRPr="00917DD0">
      <w:rPr>
        <w:sz w:val="18"/>
        <w:szCs w:val="18"/>
      </w:rPr>
      <w:t xml:space="preserve"> </w:t>
    </w:r>
    <w:r w:rsidRPr="00917DD0">
      <w:rPr>
        <w:b/>
        <w:sz w:val="18"/>
        <w:szCs w:val="18"/>
      </w:rPr>
      <w:t>Date</w:t>
    </w:r>
    <w:r w:rsidRPr="00917DD0">
      <w:rPr>
        <w:sz w:val="18"/>
        <w:szCs w:val="18"/>
      </w:rPr>
      <w:t>:</w:t>
    </w:r>
    <w:r w:rsidRPr="001831A7">
      <w:rPr>
        <w:sz w:val="18"/>
        <w:szCs w:val="18"/>
      </w:rPr>
      <w:tab/>
    </w:r>
    <w:r w:rsidRPr="00917DD0">
      <w:rPr>
        <w:b/>
        <w:sz w:val="18"/>
        <w:szCs w:val="18"/>
      </w:rPr>
      <w:t>Page</w:t>
    </w:r>
    <w:r w:rsidRPr="001831A7">
      <w:rPr>
        <w:sz w:val="18"/>
        <w:szCs w:val="18"/>
      </w:rPr>
      <w:t xml:space="preserve"> </w:t>
    </w:r>
    <w:r w:rsidRPr="001831A7">
      <w:rPr>
        <w:sz w:val="18"/>
        <w:szCs w:val="18"/>
      </w:rPr>
      <w:fldChar w:fldCharType="begin"/>
    </w:r>
    <w:r w:rsidRPr="001831A7">
      <w:rPr>
        <w:sz w:val="18"/>
        <w:szCs w:val="18"/>
      </w:rPr>
      <w:instrText xml:space="preserve"> PAGE </w:instrText>
    </w:r>
    <w:r w:rsidRPr="001831A7">
      <w:rPr>
        <w:sz w:val="18"/>
        <w:szCs w:val="18"/>
      </w:rPr>
      <w:fldChar w:fldCharType="separate"/>
    </w:r>
    <w:r>
      <w:rPr>
        <w:sz w:val="18"/>
        <w:szCs w:val="18"/>
      </w:rPr>
      <w:t>3</w:t>
    </w:r>
    <w:r w:rsidRPr="001831A7">
      <w:rPr>
        <w:sz w:val="18"/>
        <w:szCs w:val="18"/>
      </w:rPr>
      <w:fldChar w:fldCharType="end"/>
    </w:r>
    <w:r w:rsidRPr="001831A7">
      <w:rPr>
        <w:sz w:val="18"/>
        <w:szCs w:val="18"/>
      </w:rPr>
      <w:t xml:space="preserve"> of </w:t>
    </w:r>
    <w:r w:rsidRPr="001831A7">
      <w:rPr>
        <w:sz w:val="18"/>
        <w:szCs w:val="18"/>
      </w:rPr>
      <w:fldChar w:fldCharType="begin"/>
    </w:r>
    <w:r w:rsidRPr="001831A7">
      <w:rPr>
        <w:sz w:val="18"/>
        <w:szCs w:val="18"/>
      </w:rPr>
      <w:instrText xml:space="preserve"> NUMPAGES  </w:instrText>
    </w:r>
    <w:r w:rsidRPr="001831A7">
      <w:rPr>
        <w:sz w:val="18"/>
        <w:szCs w:val="18"/>
      </w:rPr>
      <w:fldChar w:fldCharType="separate"/>
    </w:r>
    <w:r>
      <w:rPr>
        <w:sz w:val="18"/>
        <w:szCs w:val="18"/>
      </w:rPr>
      <w:t>3</w:t>
    </w:r>
    <w:r w:rsidRPr="001831A7">
      <w:rPr>
        <w:noProof/>
        <w:sz w:val="18"/>
        <w:szCs w:val="18"/>
      </w:rPr>
      <w:fldChar w:fldCharType="end"/>
    </w:r>
  </w:p>
  <w:p w14:paraId="0FC66E7C" w14:textId="77777777" w:rsidR="00C75082" w:rsidRPr="001831A7" w:rsidRDefault="00C75082" w:rsidP="00C75082">
    <w:pPr>
      <w:pStyle w:val="Footer"/>
      <w:jc w:val="center"/>
      <w:rPr>
        <w:sz w:val="18"/>
        <w:szCs w:val="18"/>
      </w:rPr>
    </w:pPr>
    <w:r w:rsidRPr="001831A7">
      <w:rPr>
        <w:sz w:val="18"/>
        <w:szCs w:val="18"/>
      </w:rPr>
      <w:t>Once PRINTED, th</w:t>
    </w:r>
    <w:r>
      <w:rPr>
        <w:sz w:val="18"/>
        <w:szCs w:val="18"/>
      </w:rPr>
      <w:t>is is an UNCONTROLLED DOCUMENT.</w:t>
    </w:r>
  </w:p>
  <w:p w14:paraId="4A894F15" w14:textId="77777777" w:rsidR="00C75082" w:rsidRPr="002467A4" w:rsidRDefault="00C75082" w:rsidP="00C75082">
    <w:pPr>
      <w:pStyle w:val="Footer"/>
      <w:jc w:val="center"/>
      <w:rPr>
        <w:sz w:val="18"/>
        <w:szCs w:val="18"/>
      </w:rPr>
    </w:pPr>
    <w:r w:rsidRPr="002467A4">
      <w:rPr>
        <w:sz w:val="18"/>
        <w:szCs w:val="18"/>
      </w:rPr>
      <w:t xml:space="preserve">Polytechnic Institute Australia Pty Ltd. </w:t>
    </w:r>
  </w:p>
  <w:p w14:paraId="10ABAFC6" w14:textId="77777777" w:rsidR="00C75082" w:rsidRPr="00711F72" w:rsidRDefault="00C75082" w:rsidP="00C75082">
    <w:pPr>
      <w:pStyle w:val="Footer"/>
      <w:jc w:val="center"/>
      <w:rPr>
        <w:sz w:val="18"/>
        <w:szCs w:val="18"/>
      </w:rPr>
    </w:pPr>
    <w:r w:rsidRPr="002467A4">
      <w:rPr>
        <w:sz w:val="18"/>
        <w:szCs w:val="18"/>
      </w:rPr>
      <w:t>ABN: 34 145 333 795 Provider Number PRV14</w:t>
    </w:r>
    <w:r>
      <w:rPr>
        <w:sz w:val="18"/>
        <w:szCs w:val="18"/>
      </w:rPr>
      <w:t>01</w:t>
    </w:r>
    <w:r w:rsidRPr="002467A4">
      <w:rPr>
        <w:sz w:val="18"/>
        <w:szCs w:val="18"/>
      </w:rPr>
      <w:t>9 CRICOS 03535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48C7F" w14:textId="77777777" w:rsidR="00B24777" w:rsidRDefault="00B24777" w:rsidP="00486F74">
      <w:pPr>
        <w:spacing w:before="0" w:after="0" w:line="240" w:lineRule="auto"/>
      </w:pPr>
      <w:r>
        <w:separator/>
      </w:r>
    </w:p>
  </w:footnote>
  <w:footnote w:type="continuationSeparator" w:id="0">
    <w:p w14:paraId="439C0B5C" w14:textId="77777777" w:rsidR="00B24777" w:rsidRDefault="00B24777" w:rsidP="00486F7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3561B" w14:textId="77777777" w:rsidR="00AC2F3C" w:rsidRDefault="005E1923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14AD661" wp14:editId="6F0F1CE1">
          <wp:simplePos x="0" y="0"/>
          <wp:positionH relativeFrom="margin">
            <wp:align>right</wp:align>
          </wp:positionH>
          <wp:positionV relativeFrom="paragraph">
            <wp:posOffset>-169545</wp:posOffset>
          </wp:positionV>
          <wp:extent cx="1366520" cy="974725"/>
          <wp:effectExtent l="0" t="0" r="5080" b="0"/>
          <wp:wrapTight wrapText="bothSides">
            <wp:wrapPolygon edited="0">
              <wp:start x="0" y="0"/>
              <wp:lineTo x="0" y="21107"/>
              <wp:lineTo x="21379" y="21107"/>
              <wp:lineTo x="2137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A cres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520" cy="974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33E4"/>
    <w:multiLevelType w:val="hybridMultilevel"/>
    <w:tmpl w:val="CEFA01E4"/>
    <w:lvl w:ilvl="0" w:tplc="EBCA4D80">
      <w:start w:val="1"/>
      <w:numFmt w:val="bullet"/>
      <w:lvlText w:val="q"/>
      <w:lvlJc w:val="left"/>
      <w:pPr>
        <w:ind w:left="987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7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47" w:hanging="360"/>
      </w:pPr>
      <w:rPr>
        <w:rFonts w:ascii="Wingdings" w:hAnsi="Wingdings" w:hint="default"/>
      </w:rPr>
    </w:lvl>
  </w:abstractNum>
  <w:abstractNum w:abstractNumId="1" w15:restartNumberingAfterBreak="0">
    <w:nsid w:val="058B5BCA"/>
    <w:multiLevelType w:val="hybridMultilevel"/>
    <w:tmpl w:val="485C6C70"/>
    <w:lvl w:ilvl="0" w:tplc="0D3AB05A">
      <w:start w:val="1"/>
      <w:numFmt w:val="bullet"/>
      <w:lvlText w:val="q"/>
      <w:lvlJc w:val="left"/>
      <w:pPr>
        <w:ind w:left="1042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2" w15:restartNumberingAfterBreak="0">
    <w:nsid w:val="0B6F61AC"/>
    <w:multiLevelType w:val="hybridMultilevel"/>
    <w:tmpl w:val="F690B41A"/>
    <w:lvl w:ilvl="0" w:tplc="D9A04B70">
      <w:start w:val="3"/>
      <w:numFmt w:val="bullet"/>
      <w:lvlText w:val=""/>
      <w:lvlJc w:val="center"/>
      <w:pPr>
        <w:ind w:left="577" w:hanging="435"/>
      </w:pPr>
      <w:rPr>
        <w:rFonts w:ascii="Webdings" w:hAnsi="Webdings" w:cs="Webdings" w:hint="default"/>
        <w:color w:val="7FAAE2"/>
        <w:sz w:val="52"/>
        <w:vertAlign w:val="subscript"/>
      </w:rPr>
    </w:lvl>
    <w:lvl w:ilvl="1" w:tplc="0C090003" w:tentative="1">
      <w:start w:val="1"/>
      <w:numFmt w:val="bullet"/>
      <w:lvlText w:val="o"/>
      <w:lvlJc w:val="left"/>
      <w:pPr>
        <w:ind w:left="-2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</w:abstractNum>
  <w:abstractNum w:abstractNumId="3" w15:restartNumberingAfterBreak="0">
    <w:nsid w:val="0B881EC8"/>
    <w:multiLevelType w:val="multilevel"/>
    <w:tmpl w:val="0CBE1EA0"/>
    <w:lvl w:ilvl="0">
      <w:start w:val="1"/>
      <w:numFmt w:val="decimal"/>
      <w:pStyle w:val="Numberedpara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DFD4ED5"/>
    <w:multiLevelType w:val="multilevel"/>
    <w:tmpl w:val="BCAA408E"/>
    <w:lvl w:ilvl="0">
      <w:start w:val="1"/>
      <w:numFmt w:val="decimal"/>
      <w:pStyle w:val="SectionHeading1"/>
      <w:lvlText w:val="Section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ection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247223"/>
    <w:multiLevelType w:val="hybridMultilevel"/>
    <w:tmpl w:val="F29868E6"/>
    <w:lvl w:ilvl="0" w:tplc="0D3AB05A">
      <w:start w:val="1"/>
      <w:numFmt w:val="bullet"/>
      <w:lvlText w:val="q"/>
      <w:lvlJc w:val="left"/>
      <w:pPr>
        <w:ind w:left="1352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847D1"/>
    <w:multiLevelType w:val="hybridMultilevel"/>
    <w:tmpl w:val="E1647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14A65"/>
    <w:multiLevelType w:val="hybridMultilevel"/>
    <w:tmpl w:val="96F6FD72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C7EFD"/>
    <w:multiLevelType w:val="hybridMultilevel"/>
    <w:tmpl w:val="F40C26EC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A7B43"/>
    <w:multiLevelType w:val="hybridMultilevel"/>
    <w:tmpl w:val="33943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63863"/>
    <w:multiLevelType w:val="multilevel"/>
    <w:tmpl w:val="6CF6B738"/>
    <w:lvl w:ilvl="0">
      <w:start w:val="1"/>
      <w:numFmt w:val="decimal"/>
      <w:pStyle w:val="FooterNotesNumbered"/>
      <w:lvlText w:val="%1."/>
      <w:lvlJc w:val="left"/>
      <w:pPr>
        <w:ind w:left="142" w:hanging="14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B332A4E"/>
    <w:multiLevelType w:val="hybridMultilevel"/>
    <w:tmpl w:val="DE481870"/>
    <w:lvl w:ilvl="0" w:tplc="EBCA4D80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D6690"/>
    <w:multiLevelType w:val="hybridMultilevel"/>
    <w:tmpl w:val="B374FCFA"/>
    <w:lvl w:ilvl="0" w:tplc="B6EAAB0C">
      <w:start w:val="1"/>
      <w:numFmt w:val="bullet"/>
      <w:lvlText w:val="q"/>
      <w:lvlJc w:val="left"/>
      <w:pPr>
        <w:ind w:left="644" w:hanging="360"/>
      </w:pPr>
      <w:rPr>
        <w:rFonts w:ascii="Wingdings" w:hAnsi="Wingdings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5D0B3B5D"/>
    <w:multiLevelType w:val="hybridMultilevel"/>
    <w:tmpl w:val="EF4E3C9E"/>
    <w:lvl w:ilvl="0" w:tplc="DAD6E924">
      <w:start w:val="1"/>
      <w:numFmt w:val="bullet"/>
      <w:pStyle w:val="Bulletpoin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176E7"/>
    <w:multiLevelType w:val="hybridMultilevel"/>
    <w:tmpl w:val="09823652"/>
    <w:lvl w:ilvl="0" w:tplc="95D21514">
      <w:start w:val="1"/>
      <w:numFmt w:val="decimal"/>
      <w:lvlText w:val="%1."/>
      <w:lvlJc w:val="left"/>
      <w:pPr>
        <w:ind w:left="720" w:hanging="360"/>
      </w:pPr>
      <w:rPr>
        <w:rFonts w:asciiTheme="minorHAnsi" w:hAnsi="Calibri" w:cstheme="minorBidi" w:hint="default"/>
        <w:b/>
        <w:color w:val="000000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6B182A"/>
    <w:multiLevelType w:val="hybridMultilevel"/>
    <w:tmpl w:val="E5E4EF5C"/>
    <w:lvl w:ilvl="0" w:tplc="E2E4E5E8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305EB1"/>
    <w:multiLevelType w:val="hybridMultilevel"/>
    <w:tmpl w:val="FD2E824E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D7B1D"/>
    <w:multiLevelType w:val="hybridMultilevel"/>
    <w:tmpl w:val="C9321D44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2670C6"/>
    <w:multiLevelType w:val="hybridMultilevel"/>
    <w:tmpl w:val="4CFE0C3C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F018A5"/>
    <w:multiLevelType w:val="hybridMultilevel"/>
    <w:tmpl w:val="EF9E2866"/>
    <w:lvl w:ilvl="0" w:tplc="29840D98">
      <w:start w:val="1"/>
      <w:numFmt w:val="bullet"/>
      <w:pStyle w:val="Bulletpoin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B203C"/>
    <w:multiLevelType w:val="hybridMultilevel"/>
    <w:tmpl w:val="9648B352"/>
    <w:lvl w:ilvl="0" w:tplc="0D3AB05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color w:val="538135" w:themeColor="accent6" w:themeShade="BF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9"/>
  </w:num>
  <w:num w:numId="4">
    <w:abstractNumId w:val="2"/>
  </w:num>
  <w:num w:numId="5">
    <w:abstractNumId w:val="4"/>
  </w:num>
  <w:num w:numId="6">
    <w:abstractNumId w:val="4"/>
  </w:num>
  <w:num w:numId="7">
    <w:abstractNumId w:val="10"/>
  </w:num>
  <w:num w:numId="8">
    <w:abstractNumId w:val="3"/>
  </w:num>
  <w:num w:numId="9">
    <w:abstractNumId w:val="13"/>
  </w:num>
  <w:num w:numId="10">
    <w:abstractNumId w:val="19"/>
  </w:num>
  <w:num w:numId="11">
    <w:abstractNumId w:val="2"/>
  </w:num>
  <w:num w:numId="12">
    <w:abstractNumId w:val="4"/>
  </w:num>
  <w:num w:numId="13">
    <w:abstractNumId w:val="4"/>
  </w:num>
  <w:num w:numId="14">
    <w:abstractNumId w:val="10"/>
  </w:num>
  <w:num w:numId="15">
    <w:abstractNumId w:val="3"/>
  </w:num>
  <w:num w:numId="16">
    <w:abstractNumId w:val="13"/>
  </w:num>
  <w:num w:numId="17">
    <w:abstractNumId w:val="19"/>
  </w:num>
  <w:num w:numId="18">
    <w:abstractNumId w:val="2"/>
  </w:num>
  <w:num w:numId="19">
    <w:abstractNumId w:val="4"/>
  </w:num>
  <w:num w:numId="20">
    <w:abstractNumId w:val="4"/>
  </w:num>
  <w:num w:numId="21">
    <w:abstractNumId w:val="10"/>
  </w:num>
  <w:num w:numId="22">
    <w:abstractNumId w:val="17"/>
  </w:num>
  <w:num w:numId="23">
    <w:abstractNumId w:val="11"/>
  </w:num>
  <w:num w:numId="24">
    <w:abstractNumId w:val="0"/>
  </w:num>
  <w:num w:numId="25">
    <w:abstractNumId w:val="14"/>
  </w:num>
  <w:num w:numId="26">
    <w:abstractNumId w:val="6"/>
  </w:num>
  <w:num w:numId="27">
    <w:abstractNumId w:val="20"/>
  </w:num>
  <w:num w:numId="28">
    <w:abstractNumId w:val="16"/>
  </w:num>
  <w:num w:numId="29">
    <w:abstractNumId w:val="5"/>
  </w:num>
  <w:num w:numId="30">
    <w:abstractNumId w:val="7"/>
  </w:num>
  <w:num w:numId="31">
    <w:abstractNumId w:val="8"/>
  </w:num>
  <w:num w:numId="32">
    <w:abstractNumId w:val="18"/>
  </w:num>
  <w:num w:numId="33">
    <w:abstractNumId w:val="9"/>
  </w:num>
  <w:num w:numId="34">
    <w:abstractNumId w:val="12"/>
  </w:num>
  <w:num w:numId="35">
    <w:abstractNumId w:val="1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oso82yXLpNrSZgiu9cXXpFxq++GsM1Ej/4uEjp0WkKcLSZgtChOkxQedXEOp4wbaIlt1hyLJkI2NvqHhfqXvQ==" w:salt="PkHvvd6dLq7bJQKEHk/BjQ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O0MDQ3MjM3MTdS0lEKTi0uzszPAykwrAUA8U/10SwAAAA="/>
  </w:docVars>
  <w:rsids>
    <w:rsidRoot w:val="008E0179"/>
    <w:rsid w:val="00012A45"/>
    <w:rsid w:val="00016335"/>
    <w:rsid w:val="00020BE4"/>
    <w:rsid w:val="00023F62"/>
    <w:rsid w:val="00044057"/>
    <w:rsid w:val="00082C6F"/>
    <w:rsid w:val="000A5FC0"/>
    <w:rsid w:val="000A7D46"/>
    <w:rsid w:val="000B539C"/>
    <w:rsid w:val="000C0A5F"/>
    <w:rsid w:val="000D0053"/>
    <w:rsid w:val="000E2810"/>
    <w:rsid w:val="00104A86"/>
    <w:rsid w:val="00107B6A"/>
    <w:rsid w:val="0012385A"/>
    <w:rsid w:val="00134528"/>
    <w:rsid w:val="001472C2"/>
    <w:rsid w:val="00151B49"/>
    <w:rsid w:val="00175A80"/>
    <w:rsid w:val="00181822"/>
    <w:rsid w:val="00181E1C"/>
    <w:rsid w:val="00192570"/>
    <w:rsid w:val="00195ACA"/>
    <w:rsid w:val="001D14D5"/>
    <w:rsid w:val="001E1EBA"/>
    <w:rsid w:val="001F26C9"/>
    <w:rsid w:val="001F59C7"/>
    <w:rsid w:val="00232A94"/>
    <w:rsid w:val="0025690E"/>
    <w:rsid w:val="002A0001"/>
    <w:rsid w:val="002A7644"/>
    <w:rsid w:val="002B6BAE"/>
    <w:rsid w:val="00325E6F"/>
    <w:rsid w:val="0033220B"/>
    <w:rsid w:val="00346A41"/>
    <w:rsid w:val="00350461"/>
    <w:rsid w:val="003624BA"/>
    <w:rsid w:val="003936F8"/>
    <w:rsid w:val="003A41A4"/>
    <w:rsid w:val="003A6AD6"/>
    <w:rsid w:val="003B6015"/>
    <w:rsid w:val="003F5C01"/>
    <w:rsid w:val="004043B7"/>
    <w:rsid w:val="00414ABD"/>
    <w:rsid w:val="00424397"/>
    <w:rsid w:val="00453F75"/>
    <w:rsid w:val="00460933"/>
    <w:rsid w:val="00471C29"/>
    <w:rsid w:val="00486F74"/>
    <w:rsid w:val="00491075"/>
    <w:rsid w:val="00492A6C"/>
    <w:rsid w:val="004B710B"/>
    <w:rsid w:val="004C32C3"/>
    <w:rsid w:val="004C5D5D"/>
    <w:rsid w:val="004E4A99"/>
    <w:rsid w:val="004F15DD"/>
    <w:rsid w:val="004F684D"/>
    <w:rsid w:val="00530D6E"/>
    <w:rsid w:val="00547BA7"/>
    <w:rsid w:val="0059590A"/>
    <w:rsid w:val="005D0F53"/>
    <w:rsid w:val="005E1923"/>
    <w:rsid w:val="005F5A17"/>
    <w:rsid w:val="005F6A87"/>
    <w:rsid w:val="00607E7D"/>
    <w:rsid w:val="00617D11"/>
    <w:rsid w:val="00654ECE"/>
    <w:rsid w:val="00656294"/>
    <w:rsid w:val="00664A75"/>
    <w:rsid w:val="00671D61"/>
    <w:rsid w:val="00681E82"/>
    <w:rsid w:val="006A0914"/>
    <w:rsid w:val="006B2FFA"/>
    <w:rsid w:val="006D21A4"/>
    <w:rsid w:val="006D4793"/>
    <w:rsid w:val="006E443E"/>
    <w:rsid w:val="00703CAC"/>
    <w:rsid w:val="00712A97"/>
    <w:rsid w:val="00740132"/>
    <w:rsid w:val="007430F1"/>
    <w:rsid w:val="007518DD"/>
    <w:rsid w:val="00775A8E"/>
    <w:rsid w:val="00794C08"/>
    <w:rsid w:val="007A7E75"/>
    <w:rsid w:val="007C219A"/>
    <w:rsid w:val="007C37A2"/>
    <w:rsid w:val="007C4605"/>
    <w:rsid w:val="007C4BF7"/>
    <w:rsid w:val="007D033C"/>
    <w:rsid w:val="007D3F21"/>
    <w:rsid w:val="007E131D"/>
    <w:rsid w:val="007E1904"/>
    <w:rsid w:val="007E28EF"/>
    <w:rsid w:val="007E3972"/>
    <w:rsid w:val="007F0A67"/>
    <w:rsid w:val="008001E7"/>
    <w:rsid w:val="0080337B"/>
    <w:rsid w:val="00803D8F"/>
    <w:rsid w:val="00812EA2"/>
    <w:rsid w:val="008276FE"/>
    <w:rsid w:val="00851C74"/>
    <w:rsid w:val="008613BC"/>
    <w:rsid w:val="00871177"/>
    <w:rsid w:val="00871F77"/>
    <w:rsid w:val="00873288"/>
    <w:rsid w:val="008A56CF"/>
    <w:rsid w:val="008A6CD9"/>
    <w:rsid w:val="008C1DD9"/>
    <w:rsid w:val="008E0179"/>
    <w:rsid w:val="008E6D3A"/>
    <w:rsid w:val="008F0889"/>
    <w:rsid w:val="008F4C28"/>
    <w:rsid w:val="008F75C7"/>
    <w:rsid w:val="00905895"/>
    <w:rsid w:val="00926FC6"/>
    <w:rsid w:val="00956543"/>
    <w:rsid w:val="009648CB"/>
    <w:rsid w:val="00970E89"/>
    <w:rsid w:val="009716BD"/>
    <w:rsid w:val="009E2E84"/>
    <w:rsid w:val="009F553B"/>
    <w:rsid w:val="00A02513"/>
    <w:rsid w:val="00A1511A"/>
    <w:rsid w:val="00A1641A"/>
    <w:rsid w:val="00A50D2A"/>
    <w:rsid w:val="00A564FF"/>
    <w:rsid w:val="00A64E19"/>
    <w:rsid w:val="00A70517"/>
    <w:rsid w:val="00A715CA"/>
    <w:rsid w:val="00A726A8"/>
    <w:rsid w:val="00A72773"/>
    <w:rsid w:val="00A754FE"/>
    <w:rsid w:val="00AC12E4"/>
    <w:rsid w:val="00AC2883"/>
    <w:rsid w:val="00AC2F3C"/>
    <w:rsid w:val="00AE37B2"/>
    <w:rsid w:val="00AE479A"/>
    <w:rsid w:val="00AF76EA"/>
    <w:rsid w:val="00B0241C"/>
    <w:rsid w:val="00B06438"/>
    <w:rsid w:val="00B073A5"/>
    <w:rsid w:val="00B116D6"/>
    <w:rsid w:val="00B11861"/>
    <w:rsid w:val="00B24777"/>
    <w:rsid w:val="00B331DF"/>
    <w:rsid w:val="00B42584"/>
    <w:rsid w:val="00B43F58"/>
    <w:rsid w:val="00B67B79"/>
    <w:rsid w:val="00B72350"/>
    <w:rsid w:val="00B9006A"/>
    <w:rsid w:val="00BA5624"/>
    <w:rsid w:val="00BB0269"/>
    <w:rsid w:val="00BB25F1"/>
    <w:rsid w:val="00BD03C1"/>
    <w:rsid w:val="00BD36AD"/>
    <w:rsid w:val="00BD7344"/>
    <w:rsid w:val="00BE04A5"/>
    <w:rsid w:val="00BE0808"/>
    <w:rsid w:val="00BF091C"/>
    <w:rsid w:val="00BF2B72"/>
    <w:rsid w:val="00C274D1"/>
    <w:rsid w:val="00C47919"/>
    <w:rsid w:val="00C65D17"/>
    <w:rsid w:val="00C75082"/>
    <w:rsid w:val="00CA46CD"/>
    <w:rsid w:val="00CA5230"/>
    <w:rsid w:val="00CB65B6"/>
    <w:rsid w:val="00CB6831"/>
    <w:rsid w:val="00CB7D0F"/>
    <w:rsid w:val="00CC3E3B"/>
    <w:rsid w:val="00CD739D"/>
    <w:rsid w:val="00CE4F95"/>
    <w:rsid w:val="00CE6E25"/>
    <w:rsid w:val="00CE7A5C"/>
    <w:rsid w:val="00CF1532"/>
    <w:rsid w:val="00CF1F5D"/>
    <w:rsid w:val="00CF272D"/>
    <w:rsid w:val="00CF5150"/>
    <w:rsid w:val="00D16F53"/>
    <w:rsid w:val="00D276E9"/>
    <w:rsid w:val="00D57268"/>
    <w:rsid w:val="00DB260D"/>
    <w:rsid w:val="00DC3E6C"/>
    <w:rsid w:val="00DE3D7A"/>
    <w:rsid w:val="00DE40D8"/>
    <w:rsid w:val="00E12265"/>
    <w:rsid w:val="00E27A06"/>
    <w:rsid w:val="00E6201B"/>
    <w:rsid w:val="00E654B9"/>
    <w:rsid w:val="00E74557"/>
    <w:rsid w:val="00E93EFB"/>
    <w:rsid w:val="00E9450B"/>
    <w:rsid w:val="00EE1267"/>
    <w:rsid w:val="00EF6955"/>
    <w:rsid w:val="00F24F3A"/>
    <w:rsid w:val="00F26AD5"/>
    <w:rsid w:val="00F27200"/>
    <w:rsid w:val="00F52888"/>
    <w:rsid w:val="00F53701"/>
    <w:rsid w:val="00FA5DD4"/>
    <w:rsid w:val="00FB1451"/>
    <w:rsid w:val="00FC3559"/>
    <w:rsid w:val="00FD1395"/>
    <w:rsid w:val="00FD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97055A"/>
  <w15:chartTrackingRefBased/>
  <w15:docId w15:val="{6EF975BC-D1BF-48B2-A78C-1474B61EA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90E"/>
    <w:pPr>
      <w:spacing w:before="60" w:after="60" w:line="260" w:lineRule="atLeast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690E"/>
    <w:pPr>
      <w:keepNext/>
      <w:keepLines/>
      <w:spacing w:before="240" w:after="120"/>
      <w:outlineLvl w:val="0"/>
    </w:pPr>
    <w:rPr>
      <w:rFonts w:cs="Times New Roman"/>
      <w:b/>
      <w:color w:val="00517D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690E"/>
    <w:pPr>
      <w:keepNext/>
      <w:keepLines/>
      <w:spacing w:before="240" w:after="240"/>
      <w:outlineLvl w:val="1"/>
    </w:pPr>
    <w:rPr>
      <w:rFonts w:cs="Times New Roman"/>
      <w:b/>
      <w:color w:val="00517D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690E"/>
    <w:pPr>
      <w:keepNext/>
      <w:keepLines/>
      <w:spacing w:after="120"/>
      <w:outlineLvl w:val="2"/>
    </w:pPr>
    <w:rPr>
      <w:rFonts w:cs="Times New Roman"/>
      <w:b/>
      <w:color w:val="00517D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690E"/>
    <w:pPr>
      <w:keepNext/>
      <w:keepLines/>
      <w:spacing w:after="120"/>
      <w:outlineLvl w:val="3"/>
    </w:pPr>
    <w:rPr>
      <w:rFonts w:cs="Times New Roman"/>
      <w:b/>
      <w:color w:val="2626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25690E"/>
    <w:pPr>
      <w:tabs>
        <w:tab w:val="left" w:pos="993"/>
      </w:tabs>
      <w:spacing w:before="100" w:line="220" w:lineRule="atLeast"/>
      <w:ind w:left="15" w:hanging="1008"/>
      <w:outlineLvl w:val="4"/>
    </w:pPr>
    <w:rPr>
      <w:rFonts w:cs="Times New Roman"/>
      <w:color w:val="BECEDD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5690E"/>
    <w:pPr>
      <w:keepNext/>
      <w:keepLines/>
      <w:spacing w:before="200"/>
      <w:outlineLvl w:val="5"/>
    </w:pPr>
    <w:rPr>
      <w:rFonts w:ascii="Cambria" w:eastAsia="MS Gothic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5690E"/>
    <w:pPr>
      <w:keepNext/>
      <w:keepLines/>
      <w:spacing w:before="200" w:line="220" w:lineRule="atLeast"/>
      <w:ind w:left="303" w:hanging="1296"/>
      <w:outlineLvl w:val="6"/>
    </w:pPr>
    <w:rPr>
      <w:rFonts w:ascii="Cambria" w:eastAsia="Times New Roman" w:hAnsi="Cambria" w:cs="Times New Roman"/>
      <w:i/>
      <w:iCs/>
      <w:color w:val="404040"/>
      <w:sz w:val="18"/>
      <w:szCs w:val="1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5690E"/>
    <w:pPr>
      <w:keepNext/>
      <w:keepLines/>
      <w:spacing w:before="200" w:line="220" w:lineRule="atLeast"/>
      <w:ind w:left="447" w:hanging="144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uiPriority w:val="9"/>
    <w:qFormat/>
    <w:rsid w:val="0025690E"/>
    <w:pPr>
      <w:keepNext/>
      <w:keepLines/>
      <w:spacing w:before="200" w:line="220" w:lineRule="atLeast"/>
      <w:ind w:left="591" w:hanging="1584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edpara">
    <w:name w:val="Numbered para"/>
    <w:basedOn w:val="ListParagraph"/>
    <w:link w:val="NumberedparaChar"/>
    <w:qFormat/>
    <w:rsid w:val="0025690E"/>
    <w:pPr>
      <w:numPr>
        <w:numId w:val="1"/>
      </w:numPr>
      <w:spacing w:before="120" w:after="120"/>
      <w:ind w:left="715" w:hanging="431"/>
    </w:pPr>
  </w:style>
  <w:style w:type="character" w:customStyle="1" w:styleId="NumberedparaChar">
    <w:name w:val="Numbered para Char"/>
    <w:link w:val="Numberedpara"/>
    <w:rsid w:val="0025690E"/>
    <w:rPr>
      <w:rFonts w:ascii="Arial" w:hAnsi="Arial"/>
      <w:color w:val="262626"/>
    </w:rPr>
  </w:style>
  <w:style w:type="paragraph" w:styleId="ListParagraph">
    <w:name w:val="List Paragraph"/>
    <w:basedOn w:val="Normal"/>
    <w:link w:val="ListParagraphChar"/>
    <w:uiPriority w:val="34"/>
    <w:qFormat/>
    <w:rsid w:val="0025690E"/>
    <w:pPr>
      <w:ind w:left="720"/>
      <w:contextualSpacing/>
    </w:pPr>
    <w:rPr>
      <w:rFonts w:cs="Times New Roman"/>
      <w:color w:val="262626"/>
    </w:rPr>
  </w:style>
  <w:style w:type="paragraph" w:customStyle="1" w:styleId="Bulletpoint1">
    <w:name w:val="Bullet point 1"/>
    <w:basedOn w:val="ListParagraph"/>
    <w:link w:val="Bulletpoint1Char"/>
    <w:qFormat/>
    <w:rsid w:val="0025690E"/>
    <w:pPr>
      <w:numPr>
        <w:numId w:val="2"/>
      </w:numPr>
      <w:ind w:left="709" w:hanging="425"/>
      <w:contextualSpacing w:val="0"/>
    </w:pPr>
  </w:style>
  <w:style w:type="character" w:customStyle="1" w:styleId="Bulletpoint1Char">
    <w:name w:val="Bullet point 1 Char"/>
    <w:link w:val="Bulletpoint1"/>
    <w:rsid w:val="0025690E"/>
    <w:rPr>
      <w:rFonts w:ascii="Arial" w:hAnsi="Arial"/>
      <w:color w:val="262626"/>
    </w:rPr>
  </w:style>
  <w:style w:type="paragraph" w:customStyle="1" w:styleId="Bulletpoint2">
    <w:name w:val="Bullet point 2"/>
    <w:basedOn w:val="ListParagraph"/>
    <w:link w:val="Bulletpoint2Char"/>
    <w:qFormat/>
    <w:rsid w:val="0025690E"/>
    <w:pPr>
      <w:numPr>
        <w:numId w:val="3"/>
      </w:numPr>
      <w:ind w:left="1134" w:hanging="425"/>
      <w:contextualSpacing w:val="0"/>
    </w:pPr>
  </w:style>
  <w:style w:type="character" w:customStyle="1" w:styleId="Bulletpoint2Char">
    <w:name w:val="Bullet point 2 Char"/>
    <w:link w:val="Bulletpoint2"/>
    <w:rsid w:val="0025690E"/>
    <w:rPr>
      <w:rFonts w:ascii="Arial" w:hAnsi="Arial"/>
      <w:color w:val="262626"/>
    </w:rPr>
  </w:style>
  <w:style w:type="paragraph" w:customStyle="1" w:styleId="Pinbulletpoint">
    <w:name w:val="Pin bullet point"/>
    <w:basedOn w:val="ListParagraph"/>
    <w:link w:val="PinbulletpointChar"/>
    <w:qFormat/>
    <w:rsid w:val="0025690E"/>
    <w:pPr>
      <w:tabs>
        <w:tab w:val="left" w:pos="567"/>
      </w:tabs>
      <w:autoSpaceDE w:val="0"/>
      <w:autoSpaceDN w:val="0"/>
      <w:adjustRightInd w:val="0"/>
      <w:ind w:left="567" w:hanging="567"/>
    </w:pPr>
    <w:rPr>
      <w:rFonts w:cs="Arial"/>
    </w:rPr>
  </w:style>
  <w:style w:type="character" w:customStyle="1" w:styleId="PinbulletpointChar">
    <w:name w:val="Pin bullet point Char"/>
    <w:link w:val="Pinbulletpoint"/>
    <w:rsid w:val="0025690E"/>
    <w:rPr>
      <w:rFonts w:ascii="Arial" w:hAnsi="Arial" w:cs="Arial"/>
      <w:color w:val="262626"/>
    </w:rPr>
  </w:style>
  <w:style w:type="paragraph" w:customStyle="1" w:styleId="SectionHeading1">
    <w:name w:val="Section Heading 1"/>
    <w:link w:val="SectionHeading1Char"/>
    <w:qFormat/>
    <w:rsid w:val="0025690E"/>
    <w:pPr>
      <w:numPr>
        <w:numId w:val="20"/>
      </w:numPr>
      <w:shd w:val="clear" w:color="auto" w:fill="7FAAE2"/>
      <w:tabs>
        <w:tab w:val="left" w:pos="1418"/>
      </w:tabs>
      <w:spacing w:before="240" w:after="240" w:line="280" w:lineRule="atLeast"/>
      <w:jc w:val="both"/>
    </w:pPr>
    <w:rPr>
      <w:rFonts w:ascii="Arial" w:hAnsi="Arial"/>
      <w:b/>
      <w:color w:val="FFFFFF"/>
      <w:sz w:val="24"/>
    </w:rPr>
  </w:style>
  <w:style w:type="character" w:customStyle="1" w:styleId="SectionHeading1Char">
    <w:name w:val="Section Heading 1 Char"/>
    <w:link w:val="SectionHeading1"/>
    <w:rsid w:val="0025690E"/>
    <w:rPr>
      <w:rFonts w:ascii="Arial" w:hAnsi="Arial"/>
      <w:b/>
      <w:color w:val="FFFFFF"/>
      <w:sz w:val="24"/>
      <w:shd w:val="clear" w:color="auto" w:fill="7FAAE2"/>
    </w:rPr>
  </w:style>
  <w:style w:type="paragraph" w:customStyle="1" w:styleId="SectionHeading2">
    <w:name w:val="Section Heading 2"/>
    <w:link w:val="SectionHeading2Char"/>
    <w:qFormat/>
    <w:rsid w:val="0025690E"/>
    <w:pPr>
      <w:numPr>
        <w:ilvl w:val="1"/>
        <w:numId w:val="13"/>
      </w:numPr>
      <w:spacing w:before="240" w:after="240"/>
    </w:pPr>
    <w:rPr>
      <w:rFonts w:ascii="Arial" w:hAnsi="Arial"/>
      <w:b/>
      <w:color w:val="00517D"/>
    </w:rPr>
  </w:style>
  <w:style w:type="character" w:customStyle="1" w:styleId="SectionHeading2Char">
    <w:name w:val="Section Heading 2 Char"/>
    <w:link w:val="SectionHeading2"/>
    <w:rsid w:val="0025690E"/>
    <w:rPr>
      <w:rFonts w:ascii="Arial" w:hAnsi="Arial"/>
      <w:b/>
      <w:color w:val="00517D"/>
    </w:rPr>
  </w:style>
  <w:style w:type="paragraph" w:customStyle="1" w:styleId="TableHeading">
    <w:name w:val="Table Heading"/>
    <w:basedOn w:val="Normal"/>
    <w:qFormat/>
    <w:rsid w:val="0025690E"/>
    <w:pPr>
      <w:autoSpaceDE w:val="0"/>
      <w:autoSpaceDN w:val="0"/>
      <w:adjustRightInd w:val="0"/>
      <w:spacing w:line="240" w:lineRule="auto"/>
    </w:pPr>
    <w:rPr>
      <w:b/>
      <w:color w:val="FFFFFF"/>
      <w:sz w:val="28"/>
    </w:rPr>
  </w:style>
  <w:style w:type="paragraph" w:customStyle="1" w:styleId="TableEntry">
    <w:name w:val="Table Entry"/>
    <w:basedOn w:val="Normal"/>
    <w:qFormat/>
    <w:rsid w:val="0025690E"/>
    <w:pPr>
      <w:spacing w:before="28" w:after="28" w:line="220" w:lineRule="atLeast"/>
    </w:pPr>
    <w:rPr>
      <w:color w:val="6388A4"/>
      <w:sz w:val="18"/>
      <w:szCs w:val="18"/>
    </w:rPr>
  </w:style>
  <w:style w:type="paragraph" w:customStyle="1" w:styleId="spacer">
    <w:name w:val="spacer"/>
    <w:basedOn w:val="Normal"/>
    <w:qFormat/>
    <w:rsid w:val="0025690E"/>
    <w:pPr>
      <w:spacing w:line="240" w:lineRule="auto"/>
    </w:pPr>
    <w:rPr>
      <w:color w:val="6388A4"/>
      <w:sz w:val="2"/>
      <w:szCs w:val="18"/>
    </w:rPr>
  </w:style>
  <w:style w:type="paragraph" w:customStyle="1" w:styleId="TableBoxSpacing">
    <w:name w:val="Table Box Spacing"/>
    <w:basedOn w:val="TableEntry"/>
    <w:qFormat/>
    <w:rsid w:val="0025690E"/>
    <w:pPr>
      <w:spacing w:before="80" w:line="220" w:lineRule="exact"/>
    </w:pPr>
  </w:style>
  <w:style w:type="paragraph" w:customStyle="1" w:styleId="TableStateNames">
    <w:name w:val="Table State Names"/>
    <w:basedOn w:val="TableEntry"/>
    <w:qFormat/>
    <w:rsid w:val="0025690E"/>
    <w:pPr>
      <w:spacing w:before="0" w:after="0" w:line="240" w:lineRule="auto"/>
      <w:jc w:val="center"/>
    </w:pPr>
    <w:rPr>
      <w:caps/>
      <w:sz w:val="14"/>
      <w:szCs w:val="14"/>
    </w:rPr>
  </w:style>
  <w:style w:type="paragraph" w:customStyle="1" w:styleId="FooterNotesNumbered">
    <w:name w:val="Footer Notes (Numbered)"/>
    <w:basedOn w:val="Normal"/>
    <w:qFormat/>
    <w:rsid w:val="0025690E"/>
    <w:pPr>
      <w:numPr>
        <w:numId w:val="21"/>
      </w:numPr>
      <w:tabs>
        <w:tab w:val="left" w:pos="1966"/>
      </w:tabs>
      <w:spacing w:after="120" w:line="240" w:lineRule="auto"/>
    </w:pPr>
    <w:rPr>
      <w:color w:val="6388A4"/>
      <w:sz w:val="12"/>
      <w:szCs w:val="18"/>
    </w:rPr>
  </w:style>
  <w:style w:type="paragraph" w:customStyle="1" w:styleId="FooterNotesUnNumbered">
    <w:name w:val="Footer Notes (Un Numbered)"/>
    <w:basedOn w:val="Normal"/>
    <w:qFormat/>
    <w:rsid w:val="0025690E"/>
    <w:pPr>
      <w:spacing w:after="120" w:line="240" w:lineRule="auto"/>
    </w:pPr>
    <w:rPr>
      <w:color w:val="6388A4"/>
      <w:sz w:val="12"/>
      <w:szCs w:val="18"/>
    </w:rPr>
  </w:style>
  <w:style w:type="character" w:customStyle="1" w:styleId="Heading1Char">
    <w:name w:val="Heading 1 Char"/>
    <w:link w:val="Heading1"/>
    <w:uiPriority w:val="9"/>
    <w:rsid w:val="0025690E"/>
    <w:rPr>
      <w:rFonts w:ascii="Arial" w:hAnsi="Arial"/>
      <w:b/>
      <w:color w:val="00517D"/>
      <w:sz w:val="36"/>
    </w:rPr>
  </w:style>
  <w:style w:type="character" w:customStyle="1" w:styleId="Heading2Char">
    <w:name w:val="Heading 2 Char"/>
    <w:link w:val="Heading2"/>
    <w:uiPriority w:val="9"/>
    <w:rsid w:val="0025690E"/>
    <w:rPr>
      <w:rFonts w:ascii="Arial" w:hAnsi="Arial"/>
      <w:b/>
      <w:color w:val="00517D"/>
      <w:sz w:val="28"/>
    </w:rPr>
  </w:style>
  <w:style w:type="character" w:customStyle="1" w:styleId="Heading3Char">
    <w:name w:val="Heading 3 Char"/>
    <w:link w:val="Heading3"/>
    <w:uiPriority w:val="9"/>
    <w:rsid w:val="0025690E"/>
    <w:rPr>
      <w:rFonts w:ascii="Arial" w:hAnsi="Arial"/>
      <w:b/>
      <w:color w:val="00517D"/>
      <w:sz w:val="24"/>
    </w:rPr>
  </w:style>
  <w:style w:type="character" w:customStyle="1" w:styleId="Heading4Char">
    <w:name w:val="Heading 4 Char"/>
    <w:link w:val="Heading4"/>
    <w:uiPriority w:val="9"/>
    <w:rsid w:val="0025690E"/>
    <w:rPr>
      <w:rFonts w:ascii="Arial" w:hAnsi="Arial"/>
      <w:b/>
      <w:color w:val="262626"/>
    </w:rPr>
  </w:style>
  <w:style w:type="character" w:customStyle="1" w:styleId="Heading5Char">
    <w:name w:val="Heading 5 Char"/>
    <w:link w:val="Heading5"/>
    <w:uiPriority w:val="9"/>
    <w:rsid w:val="0025690E"/>
    <w:rPr>
      <w:rFonts w:ascii="Arial" w:hAnsi="Arial"/>
      <w:color w:val="BECEDD"/>
      <w:sz w:val="18"/>
      <w:szCs w:val="18"/>
    </w:rPr>
  </w:style>
  <w:style w:type="character" w:customStyle="1" w:styleId="Heading6Char">
    <w:name w:val="Heading 6 Char"/>
    <w:link w:val="Heading6"/>
    <w:uiPriority w:val="9"/>
    <w:rsid w:val="0025690E"/>
    <w:rPr>
      <w:rFonts w:ascii="Cambria" w:eastAsia="MS Gothic" w:hAnsi="Cambria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25690E"/>
    <w:rPr>
      <w:rFonts w:ascii="Cambria" w:eastAsia="Times New Roman" w:hAnsi="Cambria"/>
      <w:i/>
      <w:iCs/>
      <w:color w:val="404040"/>
      <w:sz w:val="18"/>
      <w:szCs w:val="18"/>
    </w:rPr>
  </w:style>
  <w:style w:type="character" w:customStyle="1" w:styleId="Heading8Char">
    <w:name w:val="Heading 8 Char"/>
    <w:link w:val="Heading8"/>
    <w:uiPriority w:val="9"/>
    <w:rsid w:val="0025690E"/>
    <w:rPr>
      <w:rFonts w:ascii="Cambria" w:eastAsia="Times New Roman" w:hAnsi="Cambria"/>
      <w:color w:val="404040"/>
    </w:rPr>
  </w:style>
  <w:style w:type="character" w:customStyle="1" w:styleId="Heading9Char">
    <w:name w:val="Heading 9 Char"/>
    <w:link w:val="Heading9"/>
    <w:uiPriority w:val="9"/>
    <w:rsid w:val="0025690E"/>
    <w:rPr>
      <w:rFonts w:ascii="Cambria" w:eastAsia="Times New Roman" w:hAnsi="Cambria"/>
      <w:i/>
      <w:iCs/>
      <w:color w:val="404040"/>
    </w:rPr>
  </w:style>
  <w:style w:type="paragraph" w:styleId="Title">
    <w:name w:val="Title"/>
    <w:basedOn w:val="Normal"/>
    <w:link w:val="TitleChar"/>
    <w:qFormat/>
    <w:rsid w:val="0025690E"/>
    <w:pPr>
      <w:autoSpaceDE w:val="0"/>
      <w:autoSpaceDN w:val="0"/>
      <w:spacing w:after="115" w:line="220" w:lineRule="atLeast"/>
      <w:jc w:val="center"/>
    </w:pPr>
    <w:rPr>
      <w:rFonts w:ascii="Times New Roman" w:eastAsia="Times New Roman" w:hAnsi="Times New Roman" w:cs="Times New Roman"/>
      <w:b/>
      <w:bCs/>
      <w:color w:val="6388A4"/>
      <w:sz w:val="18"/>
      <w:szCs w:val="24"/>
    </w:rPr>
  </w:style>
  <w:style w:type="character" w:customStyle="1" w:styleId="TitleChar">
    <w:name w:val="Title Char"/>
    <w:link w:val="Title"/>
    <w:rsid w:val="0025690E"/>
    <w:rPr>
      <w:rFonts w:ascii="Times New Roman" w:eastAsia="Times New Roman" w:hAnsi="Times New Roman"/>
      <w:b/>
      <w:bCs/>
      <w:color w:val="6388A4"/>
      <w:sz w:val="18"/>
      <w:szCs w:val="24"/>
    </w:rPr>
  </w:style>
  <w:style w:type="character" w:customStyle="1" w:styleId="ListParagraphChar">
    <w:name w:val="List Paragraph Char"/>
    <w:link w:val="ListParagraph"/>
    <w:uiPriority w:val="34"/>
    <w:rsid w:val="0025690E"/>
    <w:rPr>
      <w:rFonts w:ascii="Arial" w:hAnsi="Arial"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690E"/>
    <w:pPr>
      <w:pBdr>
        <w:bottom w:val="single" w:sz="4" w:space="4" w:color="4F81BD"/>
      </w:pBdr>
      <w:spacing w:before="200" w:after="280" w:line="220" w:lineRule="atLeast"/>
      <w:ind w:left="936" w:right="936"/>
    </w:pPr>
    <w:rPr>
      <w:rFonts w:cs="Times New Roman"/>
      <w:b/>
      <w:bCs/>
      <w:i/>
      <w:iCs/>
      <w:color w:val="4F81BD"/>
      <w:sz w:val="18"/>
      <w:szCs w:val="18"/>
    </w:rPr>
  </w:style>
  <w:style w:type="character" w:customStyle="1" w:styleId="IntenseQuoteChar">
    <w:name w:val="Intense Quote Char"/>
    <w:link w:val="IntenseQuote"/>
    <w:uiPriority w:val="30"/>
    <w:rsid w:val="0025690E"/>
    <w:rPr>
      <w:rFonts w:ascii="Arial" w:hAnsi="Arial"/>
      <w:b/>
      <w:bCs/>
      <w:i/>
      <w:iCs/>
      <w:color w:val="4F81BD"/>
      <w:sz w:val="18"/>
      <w:szCs w:val="18"/>
    </w:rPr>
  </w:style>
  <w:style w:type="character" w:styleId="SubtleReference">
    <w:name w:val="Subtle Reference"/>
    <w:uiPriority w:val="31"/>
    <w:qFormat/>
    <w:rsid w:val="0025690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5690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25690E"/>
    <w:rPr>
      <w:b/>
      <w:bCs/>
      <w:smallCaps/>
      <w:spacing w:val="5"/>
    </w:rPr>
  </w:style>
  <w:style w:type="paragraph" w:styleId="TOCHeading">
    <w:name w:val="TOC Heading"/>
    <w:basedOn w:val="Normal"/>
    <w:next w:val="Normal"/>
    <w:uiPriority w:val="39"/>
    <w:unhideWhenUsed/>
    <w:qFormat/>
    <w:rsid w:val="0025690E"/>
    <w:pPr>
      <w:spacing w:line="220" w:lineRule="atLeast"/>
    </w:pPr>
    <w:rPr>
      <w:rFonts w:cs="Times New Roman"/>
      <w:color w:val="365F91"/>
      <w:sz w:val="44"/>
      <w:szCs w:val="44"/>
    </w:rPr>
  </w:style>
  <w:style w:type="paragraph" w:styleId="NormalWeb">
    <w:name w:val="Normal (Web)"/>
    <w:basedOn w:val="Normal"/>
    <w:uiPriority w:val="99"/>
    <w:unhideWhenUsed/>
    <w:rsid w:val="008E017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59"/>
    <w:rsid w:val="00CA52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6F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F74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6F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F74"/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33220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81E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4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DA1B68393E488AA62C615E70D3F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727A3-E09F-4BF2-9DEA-DC911F479824}"/>
      </w:docPartPr>
      <w:docPartBody>
        <w:p w:rsidR="00000000" w:rsidRDefault="00E67A49" w:rsidP="00E67A49">
          <w:pPr>
            <w:pStyle w:val="8FDA1B68393E488AA62C615E70D3F371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2B84985BEA4B63B58482BA41937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056C8-9B8D-4846-BBB7-1CC8AE059D76}"/>
      </w:docPartPr>
      <w:docPartBody>
        <w:p w:rsidR="00000000" w:rsidRDefault="00E67A49" w:rsidP="00E67A49">
          <w:pPr>
            <w:pStyle w:val="242B84985BEA4B63B58482BA419374AC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F1AC94C3214845A6461053A52A3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08B02-C51C-4E96-B274-60EB6F48475C}"/>
      </w:docPartPr>
      <w:docPartBody>
        <w:p w:rsidR="00000000" w:rsidRDefault="00E67A49" w:rsidP="00E67A49">
          <w:pPr>
            <w:pStyle w:val="38F1AC94C3214845A6461053A52A37EE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47ECF8AAD8441686CB5F2141FA4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46022-6D99-4533-93E1-9BB240C8C0DD}"/>
      </w:docPartPr>
      <w:docPartBody>
        <w:p w:rsidR="00000000" w:rsidRDefault="00E67A49" w:rsidP="00E67A49">
          <w:pPr>
            <w:pStyle w:val="5547ECF8AAD8441686CB5F2141FA45C9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544CEDC7F4A2380B74133DF463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60E29-D7FC-42C4-AC22-6FC7E8158A1A}"/>
      </w:docPartPr>
      <w:docPartBody>
        <w:p w:rsidR="00000000" w:rsidRDefault="00E67A49" w:rsidP="00E67A49">
          <w:pPr>
            <w:pStyle w:val="8A9544CEDC7F4A2380B74133DF4636B7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3F1AD-3C7A-4ED4-8DF1-736FDC44755F}"/>
      </w:docPartPr>
      <w:docPartBody>
        <w:p w:rsidR="00000000" w:rsidRDefault="00E67A49">
          <w:r w:rsidRPr="00BA1A45">
            <w:rPr>
              <w:rStyle w:val="PlaceholderText"/>
            </w:rPr>
            <w:t>Click or tap to enter a date.</w:t>
          </w:r>
        </w:p>
      </w:docPartBody>
    </w:docPart>
    <w:docPart>
      <w:docPartPr>
        <w:name w:val="93A55D26B7BD4BC3A27015917DF4B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03546-4618-49BB-B089-3C54AD81BC23}"/>
      </w:docPartPr>
      <w:docPartBody>
        <w:p w:rsidR="00000000" w:rsidRDefault="00E67A49" w:rsidP="00E67A49">
          <w:pPr>
            <w:pStyle w:val="93A55D26B7BD4BC3A27015917DF4B1D0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201510AD5D479B840D097AC3481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64245-5CE1-43AA-9CBF-F952C18F97C9}"/>
      </w:docPartPr>
      <w:docPartBody>
        <w:p w:rsidR="00000000" w:rsidRDefault="00E67A49" w:rsidP="00E67A49">
          <w:pPr>
            <w:pStyle w:val="F6201510AD5D479B840D097AC3481FB5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A85704DD9B449CB6FC159671C00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49D26-1383-40EE-A63F-59773349A127}"/>
      </w:docPartPr>
      <w:docPartBody>
        <w:p w:rsidR="00000000" w:rsidRDefault="00E67A49" w:rsidP="00E67A49">
          <w:pPr>
            <w:pStyle w:val="66A85704DD9B449CB6FC159671C0004E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4EAE11B93041B2851CB3D0D27B4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263F-9D25-47C2-937E-74B5EF974E0E}"/>
      </w:docPartPr>
      <w:docPartBody>
        <w:p w:rsidR="00000000" w:rsidRDefault="00E67A49" w:rsidP="00E67A49">
          <w:pPr>
            <w:pStyle w:val="614EAE11B93041B2851CB3D0D27B407B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C6C54CBDA84447880AEAFFB63EE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E7D28-65B0-4C66-9FD6-3507F2004067}"/>
      </w:docPartPr>
      <w:docPartBody>
        <w:p w:rsidR="00000000" w:rsidRDefault="00E67A49" w:rsidP="00E67A49">
          <w:pPr>
            <w:pStyle w:val="D8C6C54CBDA84447880AEAFFB63EE410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190FEDFD6F4331AF7AC5967A30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86ADE-A1C4-46C9-9C23-E3BBA602D929}"/>
      </w:docPartPr>
      <w:docPartBody>
        <w:p w:rsidR="00000000" w:rsidRDefault="00E67A49" w:rsidP="00E67A49">
          <w:pPr>
            <w:pStyle w:val="F6190FEDFD6F4331AF7AC5967A302158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885EA38014237AFC73FFC6E251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6E324-F5C7-4B46-839F-4F45074719EE}"/>
      </w:docPartPr>
      <w:docPartBody>
        <w:p w:rsidR="00000000" w:rsidRDefault="00E67A49" w:rsidP="00E67A49">
          <w:pPr>
            <w:pStyle w:val="E2B885EA38014237AFC73FFC6E251C39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FB214A76174A659F81A3F2F3E4C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55F4E-2F3F-4A3C-9715-1629D0F33FAB}"/>
      </w:docPartPr>
      <w:docPartBody>
        <w:p w:rsidR="00000000" w:rsidRDefault="00E67A49" w:rsidP="00E67A49">
          <w:pPr>
            <w:pStyle w:val="50FB214A76174A659F81A3F2F3E4C29E"/>
          </w:pPr>
          <w:r w:rsidRPr="00D43A2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A49"/>
    <w:rsid w:val="00E67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7A49"/>
    <w:rPr>
      <w:color w:val="808080"/>
    </w:rPr>
  </w:style>
  <w:style w:type="paragraph" w:customStyle="1" w:styleId="158659D4EDFE493FA4CA9E3CA5B55D40">
    <w:name w:val="158659D4EDFE493FA4CA9E3CA5B55D40"/>
    <w:rsid w:val="00E67A49"/>
  </w:style>
  <w:style w:type="paragraph" w:customStyle="1" w:styleId="F983E58415BC4943A7749CEB17099FC1">
    <w:name w:val="F983E58415BC4943A7749CEB17099FC1"/>
    <w:rsid w:val="00E67A49"/>
  </w:style>
  <w:style w:type="paragraph" w:customStyle="1" w:styleId="5104A6EF29CC42FBB6B9A5C1D7C52AD3">
    <w:name w:val="5104A6EF29CC42FBB6B9A5C1D7C52AD3"/>
    <w:rsid w:val="00E67A49"/>
  </w:style>
  <w:style w:type="paragraph" w:customStyle="1" w:styleId="8FDA1B68393E488AA62C615E70D3F371">
    <w:name w:val="8FDA1B68393E488AA62C615E70D3F371"/>
    <w:rsid w:val="00E67A49"/>
  </w:style>
  <w:style w:type="paragraph" w:customStyle="1" w:styleId="242B84985BEA4B63B58482BA419374AC">
    <w:name w:val="242B84985BEA4B63B58482BA419374AC"/>
    <w:rsid w:val="00E67A49"/>
  </w:style>
  <w:style w:type="paragraph" w:customStyle="1" w:styleId="38F1AC94C3214845A6461053A52A37EE">
    <w:name w:val="38F1AC94C3214845A6461053A52A37EE"/>
    <w:rsid w:val="00E67A49"/>
  </w:style>
  <w:style w:type="paragraph" w:customStyle="1" w:styleId="5547ECF8AAD8441686CB5F2141FA45C9">
    <w:name w:val="5547ECF8AAD8441686CB5F2141FA45C9"/>
    <w:rsid w:val="00E67A49"/>
  </w:style>
  <w:style w:type="paragraph" w:customStyle="1" w:styleId="8A9544CEDC7F4A2380B74133DF4636B7">
    <w:name w:val="8A9544CEDC7F4A2380B74133DF4636B7"/>
    <w:rsid w:val="00E67A49"/>
  </w:style>
  <w:style w:type="paragraph" w:customStyle="1" w:styleId="93A55D26B7BD4BC3A27015917DF4B1D0">
    <w:name w:val="93A55D26B7BD4BC3A27015917DF4B1D0"/>
    <w:rsid w:val="00E67A49"/>
  </w:style>
  <w:style w:type="paragraph" w:customStyle="1" w:styleId="F6201510AD5D479B840D097AC3481FB5">
    <w:name w:val="F6201510AD5D479B840D097AC3481FB5"/>
    <w:rsid w:val="00E67A49"/>
  </w:style>
  <w:style w:type="paragraph" w:customStyle="1" w:styleId="66A85704DD9B449CB6FC159671C0004E">
    <w:name w:val="66A85704DD9B449CB6FC159671C0004E"/>
    <w:rsid w:val="00E67A49"/>
  </w:style>
  <w:style w:type="paragraph" w:customStyle="1" w:styleId="614EAE11B93041B2851CB3D0D27B407B">
    <w:name w:val="614EAE11B93041B2851CB3D0D27B407B"/>
    <w:rsid w:val="00E67A49"/>
  </w:style>
  <w:style w:type="paragraph" w:customStyle="1" w:styleId="D8C6C54CBDA84447880AEAFFB63EE410">
    <w:name w:val="D8C6C54CBDA84447880AEAFFB63EE410"/>
    <w:rsid w:val="00E67A49"/>
  </w:style>
  <w:style w:type="paragraph" w:customStyle="1" w:styleId="F6190FEDFD6F4331AF7AC5967A302158">
    <w:name w:val="F6190FEDFD6F4331AF7AC5967A302158"/>
    <w:rsid w:val="00E67A49"/>
  </w:style>
  <w:style w:type="paragraph" w:customStyle="1" w:styleId="E2B885EA38014237AFC73FFC6E251C39">
    <w:name w:val="E2B885EA38014237AFC73FFC6E251C39"/>
    <w:rsid w:val="00E67A49"/>
  </w:style>
  <w:style w:type="paragraph" w:customStyle="1" w:styleId="50FB214A76174A659F81A3F2F3E4C29E">
    <w:name w:val="50FB214A76174A659F81A3F2F3E4C29E"/>
    <w:rsid w:val="00E67A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Calabrese</dc:creator>
  <cp:keywords/>
  <dc:description/>
  <cp:lastModifiedBy>Alessia  Calabrese</cp:lastModifiedBy>
  <cp:revision>2</cp:revision>
  <cp:lastPrinted>2017-05-04T04:41:00Z</cp:lastPrinted>
  <dcterms:created xsi:type="dcterms:W3CDTF">2021-11-16T03:43:00Z</dcterms:created>
  <dcterms:modified xsi:type="dcterms:W3CDTF">2021-11-16T03:43:00Z</dcterms:modified>
</cp:coreProperties>
</file>